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714D9" w14:textId="77777777" w:rsidR="00082153" w:rsidRPr="003D148D" w:rsidRDefault="00082153" w:rsidP="00082153">
      <w:pPr>
        <w:pStyle w:val="Kop1"/>
        <w:rPr>
          <w:lang w:val="nl-NL"/>
        </w:rPr>
      </w:pPr>
      <w:r w:rsidRPr="003D148D">
        <w:rPr>
          <w:lang w:val="nl-NL"/>
        </w:rPr>
        <w:fldChar w:fldCharType="begin"/>
      </w:r>
      <w:r w:rsidRPr="003D148D">
        <w:rPr>
          <w:lang w:val="nl-NL"/>
        </w:rPr>
        <w:instrText xml:space="preserve"> DOCPROPERTY "Title" </w:instrText>
      </w:r>
      <w:r w:rsidRPr="003D148D">
        <w:rPr>
          <w:lang w:val="nl-NL"/>
        </w:rPr>
        <w:fldChar w:fldCharType="separate"/>
      </w:r>
      <w:proofErr w:type="spellStart"/>
      <w:r w:rsidR="003D148D" w:rsidRPr="003D148D">
        <w:rPr>
          <w:lang w:val="nl-NL"/>
        </w:rPr>
        <w:t>Socialmediabeding</w:t>
      </w:r>
      <w:proofErr w:type="spellEnd"/>
      <w:r w:rsidRPr="003D148D">
        <w:rPr>
          <w:lang w:val="nl-NL"/>
        </w:rPr>
        <w:fldChar w:fldCharType="end"/>
      </w:r>
    </w:p>
    <w:p w14:paraId="3837BACC" w14:textId="77777777" w:rsidR="00856E63" w:rsidRPr="003D148D" w:rsidRDefault="00856E63" w:rsidP="00195D19">
      <w:pPr>
        <w:pStyle w:val="Geenafstand"/>
        <w:rPr>
          <w:lang w:val="nl-NL"/>
        </w:rPr>
      </w:pPr>
    </w:p>
    <w:p w14:paraId="4D060896" w14:textId="77777777" w:rsidR="008563CB" w:rsidRPr="003D148D" w:rsidRDefault="008563CB" w:rsidP="00195D19">
      <w:pPr>
        <w:pStyle w:val="Geenafstand"/>
        <w:rPr>
          <w:rFonts w:hAnsi="Arial" w:cs="Arial"/>
          <w:b/>
          <w:bCs/>
          <w:lang w:val="nl-NL" w:eastAsia="en-US"/>
        </w:rPr>
      </w:pPr>
      <w:bookmarkStart w:id="0" w:name="bkmCursor"/>
      <w:bookmarkEnd w:id="0"/>
    </w:p>
    <w:p w14:paraId="7B845295" w14:textId="77777777" w:rsidR="008563CB" w:rsidRPr="003D148D" w:rsidRDefault="008563CB" w:rsidP="00195D19">
      <w:pPr>
        <w:pStyle w:val="Geenafstand"/>
        <w:rPr>
          <w:rFonts w:hAnsi="Arial" w:cs="Arial"/>
          <w:b/>
          <w:bCs/>
          <w:lang w:val="nl-NL" w:eastAsia="en-US"/>
        </w:rPr>
      </w:pPr>
    </w:p>
    <w:p w14:paraId="1E611425" w14:textId="77777777" w:rsidR="00195D19" w:rsidRPr="003D148D" w:rsidRDefault="00195D19" w:rsidP="00195D19">
      <w:pPr>
        <w:pStyle w:val="Geenafstand"/>
        <w:rPr>
          <w:rFonts w:hAnsi="Arial" w:cs="Arial"/>
          <w:b/>
          <w:bCs/>
          <w:lang w:val="nl-NL" w:eastAsia="en-US"/>
        </w:rPr>
      </w:pPr>
      <w:r w:rsidRPr="003D148D">
        <w:rPr>
          <w:rFonts w:hAnsi="Arial" w:cs="Arial"/>
          <w:b/>
          <w:bCs/>
          <w:lang w:val="nl-NL" w:eastAsia="en-US"/>
        </w:rPr>
        <w:t xml:space="preserve">Gebruik </w:t>
      </w:r>
      <w:proofErr w:type="spellStart"/>
      <w:r w:rsidRPr="003D148D">
        <w:rPr>
          <w:rFonts w:hAnsi="Arial" w:cs="Arial"/>
          <w:b/>
          <w:bCs/>
          <w:lang w:val="nl-NL" w:eastAsia="en-US"/>
        </w:rPr>
        <w:t>social</w:t>
      </w:r>
      <w:proofErr w:type="spellEnd"/>
      <w:r w:rsidRPr="003D148D">
        <w:rPr>
          <w:rFonts w:hAnsi="Arial" w:cs="Arial"/>
          <w:b/>
          <w:bCs/>
          <w:lang w:val="nl-NL" w:eastAsia="en-US"/>
        </w:rPr>
        <w:t xml:space="preserve"> media- en internet</w:t>
      </w:r>
    </w:p>
    <w:p w14:paraId="0D4E8638" w14:textId="77777777" w:rsidR="008563CB" w:rsidRPr="003D148D" w:rsidRDefault="008563CB" w:rsidP="00195D19">
      <w:pPr>
        <w:pStyle w:val="Geenafstand"/>
        <w:rPr>
          <w:rFonts w:hAnsi="Arial" w:cs="Arial"/>
          <w:b/>
          <w:bCs/>
          <w:sz w:val="20"/>
          <w:szCs w:val="20"/>
          <w:lang w:val="nl-NL" w:eastAsia="en-US"/>
        </w:rPr>
      </w:pPr>
    </w:p>
    <w:p w14:paraId="187FBD5B" w14:textId="77777777" w:rsidR="00195D19" w:rsidRPr="003D148D" w:rsidRDefault="00195D19" w:rsidP="00195D19">
      <w:pPr>
        <w:pStyle w:val="Geenafstand"/>
        <w:rPr>
          <w:rFonts w:hAnsi="Arial" w:cs="Arial"/>
          <w:lang w:val="nl-NL" w:eastAsia="en-US"/>
        </w:rPr>
      </w:pPr>
    </w:p>
    <w:p w14:paraId="77900992" w14:textId="77777777" w:rsidR="000D1A2B" w:rsidRPr="003D148D" w:rsidRDefault="00195D19" w:rsidP="008563CB">
      <w:pPr>
        <w:pStyle w:val="Geenafstand"/>
        <w:numPr>
          <w:ilvl w:val="0"/>
          <w:numId w:val="3"/>
        </w:numPr>
        <w:spacing w:line="360" w:lineRule="auto"/>
        <w:rPr>
          <w:rFonts w:ascii="Calibri" w:hAnsi="Calibri" w:cs="Calibri"/>
          <w:lang w:val="nl-NL"/>
        </w:rPr>
      </w:pPr>
      <w:r w:rsidRPr="003D148D">
        <w:rPr>
          <w:lang w:val="nl-NL"/>
        </w:rPr>
        <w:t xml:space="preserve">Werknemer verklaart dat hij </w:t>
      </w:r>
      <w:proofErr w:type="spellStart"/>
      <w:r w:rsidRPr="003D148D">
        <w:rPr>
          <w:lang w:val="nl-NL"/>
        </w:rPr>
        <w:t>social</w:t>
      </w:r>
      <w:proofErr w:type="spellEnd"/>
      <w:r w:rsidRPr="003D148D">
        <w:rPr>
          <w:lang w:val="nl-NL"/>
        </w:rPr>
        <w:t xml:space="preserve"> media op verantwoorde wijze zal gebruiken. </w:t>
      </w:r>
    </w:p>
    <w:p w14:paraId="6BCC2B1C" w14:textId="296AC19C" w:rsidR="000D1A2B" w:rsidRPr="003D148D" w:rsidRDefault="00195D19" w:rsidP="008563CB">
      <w:pPr>
        <w:pStyle w:val="Geenafstand"/>
        <w:numPr>
          <w:ilvl w:val="0"/>
          <w:numId w:val="3"/>
        </w:numPr>
        <w:spacing w:line="360" w:lineRule="auto"/>
        <w:rPr>
          <w:rFonts w:ascii="Calibri" w:hAnsi="Calibri" w:cs="Calibri"/>
          <w:lang w:val="nl-NL"/>
        </w:rPr>
      </w:pPr>
      <w:r w:rsidRPr="003D148D">
        <w:rPr>
          <w:lang w:val="nl-NL"/>
        </w:rPr>
        <w:t xml:space="preserve">Het is werknemer verboden (negatieve) uitspraken op </w:t>
      </w:r>
      <w:proofErr w:type="spellStart"/>
      <w:r w:rsidRPr="003D148D">
        <w:rPr>
          <w:lang w:val="nl-NL"/>
        </w:rPr>
        <w:t>social</w:t>
      </w:r>
      <w:proofErr w:type="spellEnd"/>
      <w:r w:rsidRPr="003D148D">
        <w:rPr>
          <w:lang w:val="nl-NL"/>
        </w:rPr>
        <w:t xml:space="preserve"> media te doen</w:t>
      </w:r>
      <w:r w:rsidR="00356429">
        <w:rPr>
          <w:lang w:val="nl-NL"/>
        </w:rPr>
        <w:t xml:space="preserve"> over</w:t>
      </w:r>
      <w:r w:rsidRPr="003D148D">
        <w:rPr>
          <w:lang w:val="nl-NL"/>
        </w:rPr>
        <w:t xml:space="preserve"> het bedrijf, over met naam genoemde collega</w:t>
      </w:r>
      <w:r w:rsidR="00356429">
        <w:rPr>
          <w:lang w:val="nl-NL"/>
        </w:rPr>
        <w:t>’</w:t>
      </w:r>
      <w:r w:rsidRPr="003D148D">
        <w:rPr>
          <w:lang w:val="nl-NL"/>
        </w:rPr>
        <w:t>s</w:t>
      </w:r>
      <w:r w:rsidR="00356429">
        <w:rPr>
          <w:lang w:val="nl-NL"/>
        </w:rPr>
        <w:t xml:space="preserve"> of over de klanten en relaties van het bedrijf</w:t>
      </w:r>
      <w:r w:rsidRPr="003D148D">
        <w:rPr>
          <w:lang w:val="nl-NL"/>
        </w:rPr>
        <w:t xml:space="preserve">. </w:t>
      </w:r>
    </w:p>
    <w:p w14:paraId="129EC1CB" w14:textId="77777777" w:rsidR="000D1A2B" w:rsidRPr="003D148D" w:rsidRDefault="00195D19" w:rsidP="008563CB">
      <w:pPr>
        <w:pStyle w:val="Geenafstand"/>
        <w:numPr>
          <w:ilvl w:val="0"/>
          <w:numId w:val="3"/>
        </w:numPr>
        <w:spacing w:line="360" w:lineRule="auto"/>
        <w:rPr>
          <w:rFonts w:ascii="Calibri" w:hAnsi="Calibri" w:cs="Calibri"/>
          <w:lang w:val="nl-NL"/>
        </w:rPr>
      </w:pPr>
      <w:r w:rsidRPr="003D148D">
        <w:rPr>
          <w:lang w:val="nl-NL"/>
        </w:rPr>
        <w:t>Het is werknemer slechts toegestaan om zakelijk getinte berichten naar buit</w:t>
      </w:r>
      <w:r w:rsidR="000D1A2B" w:rsidRPr="003D148D">
        <w:rPr>
          <w:lang w:val="nl-NL"/>
        </w:rPr>
        <w:t xml:space="preserve">en te brengen via </w:t>
      </w:r>
      <w:proofErr w:type="spellStart"/>
      <w:r w:rsidR="000D1A2B" w:rsidRPr="003D148D">
        <w:rPr>
          <w:lang w:val="nl-NL"/>
        </w:rPr>
        <w:t>social</w:t>
      </w:r>
      <w:proofErr w:type="spellEnd"/>
      <w:r w:rsidR="000D1A2B" w:rsidRPr="003D148D">
        <w:rPr>
          <w:lang w:val="nl-NL"/>
        </w:rPr>
        <w:t xml:space="preserve"> media.</w:t>
      </w:r>
    </w:p>
    <w:p w14:paraId="6F7D3C85" w14:textId="77777777" w:rsidR="000D1A2B" w:rsidRPr="003D148D" w:rsidRDefault="00195D19" w:rsidP="008563CB">
      <w:pPr>
        <w:pStyle w:val="Geenafstand"/>
        <w:numPr>
          <w:ilvl w:val="0"/>
          <w:numId w:val="3"/>
        </w:numPr>
        <w:spacing w:line="360" w:lineRule="auto"/>
        <w:rPr>
          <w:rFonts w:ascii="Calibri" w:hAnsi="Calibri" w:cs="Calibri"/>
          <w:lang w:val="nl-NL"/>
        </w:rPr>
      </w:pPr>
      <w:r w:rsidRPr="003D148D">
        <w:rPr>
          <w:lang w:val="nl-NL"/>
        </w:rPr>
        <w:t xml:space="preserve">De toegang tot internet en e-mail via de werkaccountants is uitsluitend bedoeld voor zakelijk gebruik. </w:t>
      </w:r>
    </w:p>
    <w:p w14:paraId="3287A7DD" w14:textId="77777777" w:rsidR="000D1A2B" w:rsidRPr="003D148D" w:rsidRDefault="00195D19" w:rsidP="008563CB">
      <w:pPr>
        <w:pStyle w:val="Geenafstand"/>
        <w:numPr>
          <w:ilvl w:val="0"/>
          <w:numId w:val="3"/>
        </w:numPr>
        <w:spacing w:line="360" w:lineRule="auto"/>
        <w:rPr>
          <w:rFonts w:ascii="Calibri" w:hAnsi="Calibri" w:cs="Calibri"/>
          <w:lang w:val="nl-NL"/>
        </w:rPr>
      </w:pPr>
      <w:r w:rsidRPr="003D148D">
        <w:rPr>
          <w:lang w:val="nl-NL"/>
        </w:rPr>
        <w:t xml:space="preserve">Het gebruik van internet en e-mail met een duidelijk niet zakelijk belang tijdens werktijd is alleen in zeer beperkte mate toegestaan in eigen tijd. </w:t>
      </w:r>
    </w:p>
    <w:p w14:paraId="329A2002" w14:textId="77777777" w:rsidR="00C4460A" w:rsidRPr="00C4460A" w:rsidRDefault="00195D19" w:rsidP="008563CB">
      <w:pPr>
        <w:pStyle w:val="Geenafstand"/>
        <w:numPr>
          <w:ilvl w:val="0"/>
          <w:numId w:val="3"/>
        </w:numPr>
        <w:spacing w:line="360" w:lineRule="auto"/>
        <w:rPr>
          <w:rFonts w:ascii="Calibri" w:hAnsi="Calibri" w:cs="Calibri"/>
          <w:lang w:val="nl-NL"/>
        </w:rPr>
      </w:pPr>
      <w:r w:rsidRPr="003D148D">
        <w:rPr>
          <w:lang w:val="nl-NL"/>
        </w:rPr>
        <w:t xml:space="preserve">Misbruik van </w:t>
      </w:r>
      <w:proofErr w:type="spellStart"/>
      <w:r w:rsidRPr="003D148D">
        <w:rPr>
          <w:lang w:val="nl-NL"/>
        </w:rPr>
        <w:t>social</w:t>
      </w:r>
      <w:proofErr w:type="spellEnd"/>
      <w:r w:rsidRPr="003D148D">
        <w:rPr>
          <w:lang w:val="nl-NL"/>
        </w:rPr>
        <w:t xml:space="preserve"> media en/of het bezoeken van websites die pornografisch, racistisch, discriminerend, seksueel intimiderend, beledigend of aanstootgevend materiaal bevatten</w:t>
      </w:r>
      <w:r w:rsidR="00677B4D" w:rsidRPr="003D148D">
        <w:rPr>
          <w:lang w:val="nl-NL"/>
        </w:rPr>
        <w:t>,</w:t>
      </w:r>
      <w:r w:rsidRPr="003D148D">
        <w:rPr>
          <w:lang w:val="nl-NL"/>
        </w:rPr>
        <w:t xml:space="preserve"> is ten strengst</w:t>
      </w:r>
      <w:r w:rsidR="00677B4D" w:rsidRPr="003D148D">
        <w:rPr>
          <w:lang w:val="nl-NL"/>
        </w:rPr>
        <w:t>e</w:t>
      </w:r>
      <w:r w:rsidRPr="003D148D">
        <w:rPr>
          <w:lang w:val="nl-NL"/>
        </w:rPr>
        <w:t xml:space="preserve"> verboden en zal leiden tot een schriftelijke waarschuwing van werkgever. Bij herhaling en/of ernstige overtreding van dit verbod zullen maatregelen tegen werknemer worden genomen</w:t>
      </w:r>
      <w:r w:rsidR="00677B4D" w:rsidRPr="003D148D">
        <w:rPr>
          <w:lang w:val="nl-NL"/>
        </w:rPr>
        <w:t>.</w:t>
      </w:r>
      <w:r w:rsidRPr="003D148D">
        <w:rPr>
          <w:lang w:val="nl-NL"/>
        </w:rPr>
        <w:t xml:space="preserve"> </w:t>
      </w:r>
      <w:r w:rsidR="00677B4D" w:rsidRPr="003D148D">
        <w:rPr>
          <w:lang w:val="nl-NL"/>
        </w:rPr>
        <w:t>D</w:t>
      </w:r>
      <w:r w:rsidRPr="003D148D">
        <w:rPr>
          <w:lang w:val="nl-NL"/>
        </w:rPr>
        <w:t>it</w:t>
      </w:r>
      <w:r w:rsidR="00677B4D" w:rsidRPr="003D148D">
        <w:rPr>
          <w:lang w:val="nl-NL"/>
        </w:rPr>
        <w:t xml:space="preserve"> kan aanleiding</w:t>
      </w:r>
      <w:r w:rsidRPr="003D148D">
        <w:rPr>
          <w:lang w:val="nl-NL"/>
        </w:rPr>
        <w:t xml:space="preserve"> vormen voor ontslag</w:t>
      </w:r>
      <w:r w:rsidR="00C4460A">
        <w:rPr>
          <w:lang w:val="nl-NL"/>
        </w:rPr>
        <w:t>.</w:t>
      </w:r>
    </w:p>
    <w:p w14:paraId="47169B83" w14:textId="77777777" w:rsidR="00C4460A" w:rsidRDefault="00C4460A" w:rsidP="00C4460A">
      <w:pPr>
        <w:pStyle w:val="Geenafstand"/>
        <w:spacing w:line="360" w:lineRule="auto"/>
        <w:rPr>
          <w:lang w:val="nl-NL"/>
        </w:rPr>
      </w:pPr>
    </w:p>
    <w:p w14:paraId="6E18929B" w14:textId="77777777" w:rsidR="00C4460A" w:rsidRDefault="00C4460A" w:rsidP="00C4460A">
      <w:pPr>
        <w:pStyle w:val="Geenafstand"/>
        <w:spacing w:line="360" w:lineRule="auto"/>
        <w:rPr>
          <w:lang w:val="nl-NL"/>
        </w:rPr>
      </w:pPr>
    </w:p>
    <w:p w14:paraId="3FBD2FC2" w14:textId="77777777" w:rsidR="00C4460A" w:rsidRPr="00BE7CC3" w:rsidRDefault="00C4460A" w:rsidP="00C4460A">
      <w:pPr>
        <w:pStyle w:val="Geenafstand"/>
        <w:rPr>
          <w:i/>
          <w:color w:val="00B0F0"/>
        </w:rPr>
      </w:pPr>
      <w:r>
        <w:rPr>
          <w:i/>
          <w:color w:val="00B0F0"/>
        </w:rPr>
        <w:t xml:space="preserve">Voor vragen kunt u contact opnemen met </w:t>
      </w:r>
      <w:hyperlink r:id="rId11" w:history="1">
        <w:r w:rsidRPr="008C5E20">
          <w:rPr>
            <w:rStyle w:val="Hyperlink"/>
            <w:i/>
          </w:rPr>
          <w:t>mr. Judith van der Woude</w:t>
        </w:r>
      </w:hyperlink>
      <w:r>
        <w:rPr>
          <w:i/>
          <w:color w:val="00B0F0"/>
        </w:rPr>
        <w:t>.</w:t>
      </w:r>
    </w:p>
    <w:p w14:paraId="193F9258" w14:textId="4958C8B5" w:rsidR="00195D19" w:rsidRPr="003D148D" w:rsidRDefault="00C4460A" w:rsidP="00C4460A">
      <w:pPr>
        <w:pStyle w:val="Geenafstand"/>
        <w:spacing w:line="360" w:lineRule="auto"/>
        <w:rPr>
          <w:rFonts w:ascii="Calibri" w:hAnsi="Calibri" w:cs="Calibri"/>
          <w:lang w:val="nl-NL"/>
        </w:rPr>
      </w:pPr>
      <w:r>
        <w:rPr>
          <w:lang w:val="nl-NL"/>
        </w:rPr>
        <w:br/>
      </w:r>
      <w:r>
        <w:rPr>
          <w:lang w:val="nl-NL"/>
        </w:rPr>
        <w:br/>
      </w:r>
    </w:p>
    <w:p w14:paraId="36DDF144" w14:textId="77777777" w:rsidR="00195D19" w:rsidRPr="003D148D" w:rsidRDefault="00195D19" w:rsidP="00195D19">
      <w:pPr>
        <w:rPr>
          <w:rFonts w:hAnsi="Arial" w:cs="Arial"/>
          <w:color w:val="1F497D"/>
          <w:sz w:val="20"/>
          <w:szCs w:val="20"/>
          <w:lang w:val="nl-NL"/>
        </w:rPr>
      </w:pPr>
    </w:p>
    <w:p w14:paraId="7B7D997D" w14:textId="77777777" w:rsidR="00A03AA2" w:rsidRPr="003D148D" w:rsidRDefault="00A03AA2">
      <w:pPr>
        <w:pBdr>
          <w:top w:val="nil"/>
          <w:left w:val="nil"/>
          <w:bottom w:val="nil"/>
          <w:right w:val="nil"/>
          <w:between w:val="nil"/>
          <w:bar w:val="nil"/>
        </w:pBdr>
        <w:spacing w:line="240" w:lineRule="auto"/>
        <w:rPr>
          <w:b/>
          <w:lang w:val="nl-NL"/>
        </w:rPr>
      </w:pPr>
    </w:p>
    <w:p w14:paraId="1C763DCF" w14:textId="77777777" w:rsidR="00082153" w:rsidRPr="003D148D" w:rsidRDefault="00082153" w:rsidP="004F1CB3">
      <w:pPr>
        <w:pStyle w:val="FirstParagraph"/>
        <w:rPr>
          <w:lang w:val="nl-NL"/>
        </w:rPr>
      </w:pPr>
    </w:p>
    <w:sectPr w:rsidR="00082153" w:rsidRPr="003D148D" w:rsidSect="00082153">
      <w:headerReference w:type="default" r:id="rId12"/>
      <w:footerReference w:type="default" r:id="rId13"/>
      <w:headerReference w:type="first" r:id="rId14"/>
      <w:footerReference w:type="first" r:id="rId15"/>
      <w:pgSz w:w="11906" w:h="16838"/>
      <w:pgMar w:top="2880" w:right="1440" w:bottom="1080" w:left="1440" w:header="360" w:footer="36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F5C78" w14:textId="77777777" w:rsidR="00E27911" w:rsidRDefault="00E27911" w:rsidP="001A74DA">
      <w:r>
        <w:separator/>
      </w:r>
    </w:p>
  </w:endnote>
  <w:endnote w:type="continuationSeparator" w:id="0">
    <w:p w14:paraId="327BEDB5" w14:textId="77777777" w:rsidR="00E27911" w:rsidRDefault="00E27911" w:rsidP="001A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425CB" w14:textId="77777777" w:rsidR="00856E63" w:rsidRDefault="0091306B">
    <w:pPr>
      <w:pStyle w:val="Kop-envoettekst"/>
      <w:tabs>
        <w:tab w:val="clear" w:pos="9020"/>
        <w:tab w:val="center" w:pos="4513"/>
        <w:tab w:val="right" w:pos="9026"/>
      </w:tabs>
    </w:pPr>
    <w:r>
      <w:rPr>
        <w:noProof/>
        <w:sz w:val="20"/>
        <w:szCs w:val="20"/>
        <w:lang w:val="nl-NL"/>
      </w:rPr>
      <w:drawing>
        <wp:anchor distT="0" distB="0" distL="114300" distR="114300" simplePos="0" relativeHeight="251665408" behindDoc="1" locked="0" layoutInCell="1" allowOverlap="0" wp14:anchorId="621B1A90" wp14:editId="023A2767">
          <wp:simplePos x="0" y="0"/>
          <wp:positionH relativeFrom="page">
            <wp:posOffset>914400</wp:posOffset>
          </wp:positionH>
          <wp:positionV relativeFrom="page">
            <wp:posOffset>10088245</wp:posOffset>
          </wp:positionV>
          <wp:extent cx="2235600" cy="925200"/>
          <wp:effectExtent l="0" t="0" r="0" b="8255"/>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wwDeRaadgeversNl2.png"/>
                  <pic:cNvPicPr/>
                </pic:nvPicPr>
                <pic:blipFill>
                  <a:blip r:embed="rId1">
                    <a:extLst>
                      <a:ext uri="{28A0092B-C50C-407E-A947-70E740481C1C}">
                        <a14:useLocalDpi xmlns:a14="http://schemas.microsoft.com/office/drawing/2010/main" val="0"/>
                      </a:ext>
                    </a:extLst>
                  </a:blip>
                  <a:stretch>
                    <a:fillRect/>
                  </a:stretch>
                </pic:blipFill>
                <pic:spPr>
                  <a:xfrm>
                    <a:off x="0" y="0"/>
                    <a:ext cx="2235600" cy="925200"/>
                  </a:xfrm>
                  <a:prstGeom prst="rect">
                    <a:avLst/>
                  </a:prstGeom>
                </pic:spPr>
              </pic:pic>
            </a:graphicData>
          </a:graphic>
          <wp14:sizeRelH relativeFrom="margin">
            <wp14:pctWidth>0</wp14:pctWidth>
          </wp14:sizeRelH>
          <wp14:sizeRelV relativeFrom="margin">
            <wp14:pctHeight>0</wp14:pctHeight>
          </wp14:sizeRelV>
        </wp:anchor>
      </w:drawing>
    </w:r>
    <w:r w:rsidR="00625AB4">
      <w:rPr>
        <w:sz w:val="20"/>
        <w:szCs w:val="20"/>
      </w:rPr>
      <w:tab/>
    </w:r>
    <w:r w:rsidR="00625AB4">
      <w:rPr>
        <w:sz w:val="20"/>
        <w:szCs w:val="20"/>
      </w:rPr>
      <w:tab/>
    </w:r>
    <w:r w:rsidR="00625AB4">
      <w:rPr>
        <w:rFonts w:ascii="Arial" w:eastAsia="Arial" w:hAnsi="Arial" w:cs="Arial"/>
        <w:sz w:val="20"/>
        <w:szCs w:val="20"/>
      </w:rPr>
      <w:fldChar w:fldCharType="begin"/>
    </w:r>
    <w:r w:rsidR="00625AB4">
      <w:rPr>
        <w:rFonts w:ascii="Arial" w:eastAsia="Arial" w:hAnsi="Arial" w:cs="Arial"/>
        <w:sz w:val="20"/>
        <w:szCs w:val="20"/>
      </w:rPr>
      <w:instrText xml:space="preserve"> PAGE </w:instrText>
    </w:r>
    <w:r w:rsidR="00625AB4">
      <w:rPr>
        <w:rFonts w:ascii="Arial" w:eastAsia="Arial" w:hAnsi="Arial" w:cs="Arial"/>
        <w:sz w:val="20"/>
        <w:szCs w:val="20"/>
      </w:rPr>
      <w:fldChar w:fldCharType="separate"/>
    </w:r>
    <w:r w:rsidR="00A03AA2">
      <w:rPr>
        <w:rFonts w:ascii="Arial" w:eastAsia="Arial" w:hAnsi="Arial" w:cs="Arial"/>
        <w:noProof/>
        <w:sz w:val="20"/>
        <w:szCs w:val="20"/>
      </w:rPr>
      <w:t>2</w:t>
    </w:r>
    <w:r w:rsidR="00625AB4">
      <w:rPr>
        <w:rFonts w:ascii="Arial" w:eastAsia="Arial" w:hAnsi="Arial" w:cs="Arial"/>
        <w:sz w:val="20"/>
        <w:szCs w:val="20"/>
      </w:rPr>
      <w:fldChar w:fldCharType="end"/>
    </w:r>
    <w:r w:rsidR="00625AB4">
      <w:rPr>
        <w:rFonts w:ascii="Arial"/>
        <w:sz w:val="20"/>
        <w:szCs w:val="20"/>
        <w:lang w:val="nl-NL"/>
      </w:rPr>
      <w:t xml:space="preserve"> van </w:t>
    </w:r>
    <w:r w:rsidR="00625AB4">
      <w:rPr>
        <w:rFonts w:ascii="Arial" w:eastAsia="Arial" w:hAnsi="Arial" w:cs="Arial"/>
        <w:sz w:val="20"/>
        <w:szCs w:val="20"/>
      </w:rPr>
      <w:fldChar w:fldCharType="begin"/>
    </w:r>
    <w:r w:rsidR="00625AB4">
      <w:rPr>
        <w:rFonts w:ascii="Arial" w:eastAsia="Arial" w:hAnsi="Arial" w:cs="Arial"/>
        <w:sz w:val="20"/>
        <w:szCs w:val="20"/>
      </w:rPr>
      <w:instrText xml:space="preserve"> NUMPAGES </w:instrText>
    </w:r>
    <w:r w:rsidR="00625AB4">
      <w:rPr>
        <w:rFonts w:ascii="Arial" w:eastAsia="Arial" w:hAnsi="Arial" w:cs="Arial"/>
        <w:sz w:val="20"/>
        <w:szCs w:val="20"/>
      </w:rPr>
      <w:fldChar w:fldCharType="separate"/>
    </w:r>
    <w:r w:rsidR="00195D19">
      <w:rPr>
        <w:rFonts w:ascii="Arial" w:eastAsia="Arial" w:hAnsi="Arial" w:cs="Arial"/>
        <w:noProof/>
        <w:sz w:val="20"/>
        <w:szCs w:val="20"/>
      </w:rPr>
      <w:t>1</w:t>
    </w:r>
    <w:r w:rsidR="00625AB4">
      <w:rPr>
        <w:rFonts w:ascii="Arial" w:eastAsia="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AB4EA" w14:textId="5A2ED410" w:rsidR="00975AFC" w:rsidRDefault="00975AFC" w:rsidP="00975AFC">
    <w:pPr>
      <w:pStyle w:val="Voettekst"/>
      <w:jc w:val="right"/>
    </w:pPr>
    <w:r>
      <w:t>20-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E1F6A" w14:textId="77777777" w:rsidR="00E27911" w:rsidRDefault="00E27911" w:rsidP="001A74DA">
      <w:r>
        <w:separator/>
      </w:r>
    </w:p>
  </w:footnote>
  <w:footnote w:type="continuationSeparator" w:id="0">
    <w:p w14:paraId="309E38E6" w14:textId="77777777" w:rsidR="00E27911" w:rsidRDefault="00E27911" w:rsidP="001A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DE000" w14:textId="77777777" w:rsidR="00856E63" w:rsidRDefault="0091306B">
    <w:pPr>
      <w:pStyle w:val="Kop-envoettekst"/>
      <w:tabs>
        <w:tab w:val="clear" w:pos="9020"/>
        <w:tab w:val="center" w:pos="4513"/>
        <w:tab w:val="right" w:pos="9026"/>
      </w:tabs>
    </w:pPr>
    <w:r>
      <w:rPr>
        <w:rFonts w:ascii="Arial"/>
        <w:b/>
        <w:bCs/>
        <w:noProof/>
        <w:color w:val="3F3F3F"/>
        <w:sz w:val="30"/>
        <w:szCs w:val="30"/>
        <w:lang w:val="nl-NL"/>
      </w:rPr>
      <w:drawing>
        <wp:anchor distT="0" distB="0" distL="114300" distR="114300" simplePos="0" relativeHeight="251662335" behindDoc="1" locked="0" layoutInCell="1" allowOverlap="1" wp14:anchorId="0D94702A" wp14:editId="11FA43D1">
          <wp:simplePos x="0" y="0"/>
          <wp:positionH relativeFrom="column">
            <wp:posOffset>-914400</wp:posOffset>
          </wp:positionH>
          <wp:positionV relativeFrom="paragraph">
            <wp:posOffset>-219075</wp:posOffset>
          </wp:positionV>
          <wp:extent cx="7553325" cy="1672008"/>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rvolg.png"/>
                  <pic:cNvPicPr/>
                </pic:nvPicPr>
                <pic:blipFill>
                  <a:blip r:embed="rId1">
                    <a:extLst>
                      <a:ext uri="{28A0092B-C50C-407E-A947-70E740481C1C}">
                        <a14:useLocalDpi xmlns:a14="http://schemas.microsoft.com/office/drawing/2010/main" val="0"/>
                      </a:ext>
                    </a:extLst>
                  </a:blip>
                  <a:stretch>
                    <a:fillRect/>
                  </a:stretch>
                </pic:blipFill>
                <pic:spPr>
                  <a:xfrm>
                    <a:off x="0" y="0"/>
                    <a:ext cx="7553325" cy="1672008"/>
                  </a:xfrm>
                  <a:prstGeom prst="rect">
                    <a:avLst/>
                  </a:prstGeom>
                </pic:spPr>
              </pic:pic>
            </a:graphicData>
          </a:graphic>
          <wp14:sizeRelH relativeFrom="page">
            <wp14:pctWidth>0</wp14:pctWidth>
          </wp14:sizeRelH>
          <wp14:sizeRelV relativeFrom="page">
            <wp14:pctHeight>0</wp14:pctHeight>
          </wp14:sizeRelV>
        </wp:anchor>
      </w:drawing>
    </w:r>
    <w:r w:rsidR="00625AB4">
      <w:rPr>
        <w:rFonts w:ascii="Arial"/>
        <w:b/>
        <w:bCs/>
        <w:color w:val="3F3F3F"/>
        <w:sz w:val="30"/>
        <w:szCs w:val="30"/>
      </w:rPr>
      <w:tab/>
    </w:r>
    <w:r w:rsidR="00625AB4">
      <w:rPr>
        <w:rFonts w:ascii="Arial"/>
        <w:b/>
        <w:bCs/>
        <w:color w:val="3F3F3F"/>
        <w:sz w:val="30"/>
        <w:szCs w:val="3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C0FC0" w14:textId="21C190F3" w:rsidR="00975AFC" w:rsidRDefault="00975AFC">
    <w:pPr>
      <w:pStyle w:val="Koptekst"/>
    </w:pPr>
    <w:r>
      <w:rPr>
        <w:noProof/>
        <w:lang w:val="nl-NL"/>
      </w:rPr>
      <w:drawing>
        <wp:anchor distT="0" distB="0" distL="114300" distR="114300" simplePos="0" relativeHeight="251667456" behindDoc="1" locked="0" layoutInCell="1" allowOverlap="1" wp14:anchorId="19E27A45" wp14:editId="276724BE">
          <wp:simplePos x="0" y="0"/>
          <wp:positionH relativeFrom="column">
            <wp:posOffset>-981075</wp:posOffset>
          </wp:positionH>
          <wp:positionV relativeFrom="paragraph">
            <wp:posOffset>-266700</wp:posOffset>
          </wp:positionV>
          <wp:extent cx="7629525" cy="1647825"/>
          <wp:effectExtent l="0" t="0" r="9525" b="0"/>
          <wp:wrapNone/>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629525" cy="16478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2740ED"/>
    <w:multiLevelType w:val="hybridMultilevel"/>
    <w:tmpl w:val="ECB47A9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2C75954"/>
    <w:multiLevelType w:val="hybridMultilevel"/>
    <w:tmpl w:val="0ECADD44"/>
    <w:lvl w:ilvl="0" w:tplc="0413000F">
      <w:start w:val="1"/>
      <w:numFmt w:val="decimal"/>
      <w:lvlText w:val="%1."/>
      <w:lvlJc w:val="left"/>
      <w:pPr>
        <w:ind w:left="360" w:hanging="360"/>
      </w:p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av_Bank" w:val=" "/>
    <w:docVar w:name="__av_BTW" w:val="NL802569511B01"/>
    <w:docVar w:name="__av_CompanyID" w:val="9"/>
    <w:docVar w:name="__av_CompanyName" w:val="De Raadgevers B.V."/>
    <w:docVar w:name="__av_CompanySigning" w:val="De Raadgevers"/>
    <w:docVar w:name="__av_DepartmentEmail" w:val=" "/>
    <w:docVar w:name="__av_DepartmentFax" w:val=" "/>
    <w:docVar w:name="__av_DepartmentHomepage" w:val=" "/>
    <w:docVar w:name="__av_DepartmentID" w:val="9950"/>
    <w:docVar w:name="__av_DepartmentName" w:val="Juridisch"/>
    <w:docVar w:name="__av_DepartmentPhone" w:val=" "/>
    <w:docVar w:name="__av_OfficeAddress" w:val="Herculesplein 14"/>
    <w:docVar w:name="__av_OfficeBeacon" w:val=" "/>
    <w:docVar w:name="__av_OfficeCountry" w:val="NL"/>
    <w:docVar w:name="__av_OfficeEmail" w:val="service@deraadgevers.nl"/>
    <w:docVar w:name="__av_OfficeFax" w:val="088-1331144"/>
    <w:docVar w:name="__av_OfficeHomepage" w:val="www.deraadgevers.nl"/>
    <w:docVar w:name="__av_OfficeID" w:val="901"/>
    <w:docVar w:name="__av_OfficeKVK" w:val="33234372"/>
    <w:docVar w:name="__av_OfficeName" w:val="Utrecht"/>
    <w:docVar w:name="__av_OfficePC" w:val="3584 AA"/>
    <w:docVar w:name="__av_OfficePhone" w:val="088-1331133"/>
    <w:docVar w:name="__av_OfficePlace" w:val="Utrecht"/>
    <w:docVar w:name="__av_OfficePOBox" w:val="85282"/>
    <w:docVar w:name="__av_OfficePOBoxPC" w:val="3508 AG"/>
    <w:docVar w:name="__av_OfficePOBoxPlace" w:val="Utrecht"/>
    <w:docVar w:name="__av_UserBrancheTitle" w:val=" "/>
    <w:docVar w:name="__av_UserDatabaseID" w:val="107"/>
    <w:docVar w:name="__av_UserDefaultPath" w:val=" "/>
    <w:docVar w:name="__av_UserDefaultSigning" w:val=" "/>
    <w:docVar w:name="__av_UserDocLanguage" w:val="1043"/>
    <w:docVar w:name="__av_UserEmail" w:val="service@deraadgevers.nl"/>
    <w:docVar w:name="__av_UserFax" w:val="088-1331144"/>
    <w:docVar w:name="__av_UserFirstName" w:val="Matti"/>
    <w:docVar w:name="__av_UserForceLocalCopy" w:val="False"/>
    <w:docVar w:name="__av_UserFullName" w:val="Matti Nijboer"/>
    <w:docVar w:name="__av_UserFunction" w:val="Secretariaat"/>
    <w:docVar w:name="__av_UserGender" w:val="Vrouw"/>
    <w:docVar w:name="__av_UserID" w:val="mnijb1"/>
    <w:docVar w:name="__av_UserInitials" w:val="M.C."/>
    <w:docVar w:name="__av_UserLastName" w:val="Nijboer"/>
    <w:docVar w:name="__av_UserLinkedIn" w:val="nl.linkedin.com/pub/matti-nijboer/61/654/23b/"/>
    <w:docVar w:name="__av_UserMobile" w:val=" "/>
    <w:docVar w:name="__av_UserPhone" w:val="088-1331133"/>
    <w:docVar w:name="__av_UserPrefix" w:val=" "/>
    <w:docVar w:name="__av_UserSigning" w:val="True"/>
    <w:docVar w:name="__av_UserTeamCode" w:val=" "/>
    <w:docVar w:name="__av_UserTitle" w:val=" "/>
    <w:docVar w:name="__av_UserTwitter" w:val="https://twitter.com/De_Raadgevers"/>
    <w:docVar w:name="__av_UserUILanguage" w:val="1043"/>
    <w:docVar w:name="__av_UserWieowie" w:val=" "/>
    <w:docVar w:name="_av_language_Aan" w:val="Aan"/>
    <w:docVar w:name="_av_language_Aanhef_Formeel_Man" w:val="Geachte heer"/>
    <w:docVar w:name="_av_language_Aanhef_Formeel_Onbekend" w:val="Geachte heer, mevrouw"/>
    <w:docVar w:name="_av_language_Aanhef_Formeel_Vrouw" w:val="Geachte mevrouw"/>
    <w:docVar w:name="_av_language_Aanhef_Informeel" w:val="Beste"/>
    <w:docVar w:name="_av_language_Aanhef_Informeel_Man" w:val="heer"/>
    <w:docVar w:name="_av_language_Aanhef_Informeel_Onbekend" w:val="heer, mevrouw"/>
    <w:docVar w:name="_av_language_Aanhef_Informeel_Vrouw" w:val="mevrouw"/>
    <w:docVar w:name="_av_language_Aanwezig" w:val="Aanwezig"/>
    <w:docVar w:name="_av_language_Afdeling" w:val="Afdeling"/>
    <w:docVar w:name="_av_language_Afsluiting_Formeel" w:val="Hoogachtend"/>
    <w:docVar w:name="_av_language_Afsluiting_Informeel" w:val="Met vriendelijke groet"/>
    <w:docVar w:name="_av_language_Afzender" w:val="Van"/>
    <w:docVar w:name="_av_language_Attentie" w:val="t.a.v."/>
    <w:docVar w:name="_av_language_Attentie_derde" w:val="t.n.v."/>
    <w:docVar w:name="_av_language_Attentie_Man" w:val="de heer"/>
    <w:docVar w:name="_av_language_Attentie_Vrouw" w:val="mevrouw"/>
    <w:docVar w:name="_av_language_Auteur" w:val="Auteur"/>
    <w:docVar w:name="_av_language_BankNummer" w:val="Bankrek."/>
    <w:docVar w:name="_av_language_Beconnr" w:val="Beconnr."/>
    <w:docVar w:name="_av_language_Bedrijf" w:val="Bedrijf"/>
    <w:docVar w:name="_av_language_Betreft" w:val="Betreft"/>
    <w:docVar w:name="_av_language_Bijlagen" w:val="Bijlage(n)"/>
    <w:docVar w:name="_av_language_Blad" w:val="Blad"/>
    <w:docVar w:name="_av_language_BTWNummer" w:val="BTW nr."/>
    <w:docVar w:name="_av_language_CC" w:val="CC"/>
    <w:docVar w:name="_av_language_Client" w:val="Cliënt"/>
    <w:docVar w:name="_av_language_Contactpersoon" w:val="Contactpersoon"/>
    <w:docVar w:name="_av_language_Copyright" w:val="All rights reserved."/>
    <w:docVar w:name="_av_language_CurrencyTotal" w:val="Totaal"/>
    <w:docVar w:name="_av_language_Datum" w:val="Datum"/>
    <w:docVar w:name="_av_language_Disclaimer" w:val="This document is protected by copyright and trade secret laws. It may not be reproduced, distributed or altered in any fashion by any entity without the express written consent of the author and Avensus B.V., the business management owner of the material."/>
    <w:docVar w:name="_av_language_Doorkiesnr" w:val="Doorkiesnummer"/>
    <w:docVar w:name="_av_language_Dossier" w:val="Dossier"/>
    <w:docVar w:name="_av_language_email" w:val="E-mail"/>
    <w:docVar w:name="_av_language_Fax" w:val="Fax"/>
    <w:docVar w:name="_av_language_Faxdisclaimer" w:val="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w:docVar w:name="_av_language_FaxKop" w:val="Fax"/>
    <w:docVar w:name="_av_language_FaxOnvolledig" w:val="Bij een onvolledige of onduidelijke ontvangst gelieve zo spoedig mogelijk te reageren"/>
    <w:docVar w:name="_av_language_GemaaktDoor" w:val="Gemaakt door"/>
    <w:docVar w:name="_av_language_Gesproken" w:val="Gesproken"/>
    <w:docVar w:name="_av_language_IncDP" w:val="Inclusief deze pagina"/>
    <w:docVar w:name="_av_language_Inhoudsopgave" w:val="Inhoudsopgave"/>
    <w:docVar w:name="_av_language_Inleiding" w:val="Inleiding"/>
    <w:docVar w:name="_av_language_KvK" w:val="K.v.K.nr."/>
    <w:docVar w:name="_av_language_Locatie" w:val="Locatie"/>
    <w:docVar w:name="_av_language_LS" w:val="L.S."/>
    <w:docVar w:name="_av_language_Onderwerp" w:val="Onderwerp"/>
    <w:docVar w:name="_av_language_OnsKenmerk" w:val="Ons Kenmerk"/>
    <w:docVar w:name="_av_language_Pagina" w:val="Pagina"/>
    <w:docVar w:name="_av_language_Paginas" w:val="Aantal Pagina's"/>
    <w:docVar w:name="_av_language_Postbus" w:val="Postbus"/>
    <w:docVar w:name="_av_language_Project" w:val="Project"/>
    <w:docVar w:name="_av_language_Relatie" w:val="Relatie"/>
    <w:docVar w:name="_av_language_Retouradres" w:val="Retouradres:"/>
    <w:docVar w:name="_av_language_Telefoon" w:val="Telefoon"/>
    <w:docVar w:name="_av_language_UwKenmerk" w:val="Uw kenmerk :"/>
    <w:docVar w:name="_av_language_van" w:val="van"/>
    <w:docVar w:name="_av_language_Versie" w:val="Versie"/>
    <w:docVar w:name="_av_language_Vestiging" w:val="Vestigingen"/>
    <w:docVar w:name="_av_language_Voorblad" w:val="(inclusief voorblad)"/>
    <w:docVar w:name="_av_language_Voorwaarden" w:val="Op de leveringen en diensten van Countus accountants + adviseurs B.V. zijn onze algemene voorwaarden van toepassing. Deze zijn gedeponeerd bij de K.v.K. te Zwolle."/>
    <w:docVar w:name="_av_language_VoorwaardenDolphin" w:val="Op de leveringen van Dolphin management consultants zijn onze algemene voorwaarden van toepassing. Deze zijn gedeponeerd bij de K.v.K. te Zwolle."/>
    <w:docVar w:name="_av_language_VoorwaardenSubvention" w:val="Op de leveringen en diensten van Subvention BV zijn onze algemene voorwaarden van toepassing. Deze zijn gedeponeerd bij de K.v.K. onder nr. 0502448."/>
    <w:docVar w:name="_av_language_Website" w:val="Website"/>
    <w:docVar w:name="Title" w:val="Socialmediabeding"/>
  </w:docVars>
  <w:rsids>
    <w:rsidRoot w:val="00195D19"/>
    <w:rsid w:val="000048ED"/>
    <w:rsid w:val="00082153"/>
    <w:rsid w:val="000D1A2B"/>
    <w:rsid w:val="001107AC"/>
    <w:rsid w:val="00195D19"/>
    <w:rsid w:val="001A74DA"/>
    <w:rsid w:val="002B78D0"/>
    <w:rsid w:val="002C4DCB"/>
    <w:rsid w:val="00356429"/>
    <w:rsid w:val="00384942"/>
    <w:rsid w:val="003D148D"/>
    <w:rsid w:val="004314E8"/>
    <w:rsid w:val="004F1CB3"/>
    <w:rsid w:val="00570AEE"/>
    <w:rsid w:val="005D1AF9"/>
    <w:rsid w:val="00623206"/>
    <w:rsid w:val="00625AB4"/>
    <w:rsid w:val="00653083"/>
    <w:rsid w:val="00666E52"/>
    <w:rsid w:val="00677B4D"/>
    <w:rsid w:val="0069437D"/>
    <w:rsid w:val="007279AF"/>
    <w:rsid w:val="0076339E"/>
    <w:rsid w:val="00835648"/>
    <w:rsid w:val="008563CB"/>
    <w:rsid w:val="00856E63"/>
    <w:rsid w:val="008E5D63"/>
    <w:rsid w:val="0091306B"/>
    <w:rsid w:val="00975AFC"/>
    <w:rsid w:val="009E6D06"/>
    <w:rsid w:val="00A0118D"/>
    <w:rsid w:val="00A0295E"/>
    <w:rsid w:val="00A03AA2"/>
    <w:rsid w:val="00A562D9"/>
    <w:rsid w:val="00C11D57"/>
    <w:rsid w:val="00C13F37"/>
    <w:rsid w:val="00C17C19"/>
    <w:rsid w:val="00C4460A"/>
    <w:rsid w:val="00C5527A"/>
    <w:rsid w:val="00DB27FE"/>
    <w:rsid w:val="00E27911"/>
    <w:rsid w:val="00EF74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D3CA64"/>
  <w15:docId w15:val="{97BD21C5-98AB-4608-BB2C-8788A991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DB27FE"/>
    <w:pPr>
      <w:pBdr>
        <w:top w:val="none" w:sz="0" w:space="0" w:color="auto"/>
        <w:left w:val="none" w:sz="0" w:space="0" w:color="auto"/>
        <w:bottom w:val="none" w:sz="0" w:space="0" w:color="auto"/>
        <w:right w:val="none" w:sz="0" w:space="0" w:color="auto"/>
        <w:between w:val="none" w:sz="0" w:space="0" w:color="auto"/>
        <w:bar w:val="none" w:sz="0" w:color="auto"/>
      </w:pBdr>
      <w:spacing w:line="320" w:lineRule="exact"/>
    </w:pPr>
    <w:rPr>
      <w:rFonts w:ascii="Arial" w:hAnsi="Arial Unicode MS" w:cs="Arial Unicode MS"/>
      <w:color w:val="000000"/>
      <w:sz w:val="22"/>
      <w:szCs w:val="22"/>
      <w:bdr w:val="none" w:sz="0" w:space="0" w:color="auto"/>
      <w:lang w:val="pt-PT"/>
    </w:rPr>
  </w:style>
  <w:style w:type="paragraph" w:styleId="Kop1">
    <w:name w:val="heading 1"/>
    <w:basedOn w:val="Koptekst1"/>
    <w:next w:val="Standaard"/>
    <w:link w:val="Kop1Char"/>
    <w:uiPriority w:val="9"/>
    <w:qFormat/>
    <w:rsid w:val="00082153"/>
    <w:pPr>
      <w:outlineLvl w:val="0"/>
    </w:pPr>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Kop-envoettekst">
    <w:name w:val="Kop- en voettekst"/>
    <w:pPr>
      <w:tabs>
        <w:tab w:val="right" w:pos="9020"/>
      </w:tabs>
    </w:pPr>
    <w:rPr>
      <w:rFonts w:ascii="Helvetica" w:hAnsi="Arial Unicode MS" w:cs="Arial Unicode MS"/>
      <w:color w:val="000000"/>
      <w:sz w:val="24"/>
      <w:szCs w:val="24"/>
    </w:rPr>
  </w:style>
  <w:style w:type="paragraph" w:customStyle="1" w:styleId="Koptekst1">
    <w:name w:val="Koptekst1"/>
    <w:rPr>
      <w:rFonts w:ascii="Arial" w:hAnsi="Arial Unicode MS" w:cs="Arial Unicode MS"/>
      <w:color w:val="009FD4"/>
      <w:sz w:val="60"/>
      <w:szCs w:val="60"/>
      <w:lang w:val="nl-NL"/>
    </w:rPr>
  </w:style>
  <w:style w:type="paragraph" w:customStyle="1" w:styleId="Intro">
    <w:name w:val="Intro"/>
    <w:pPr>
      <w:spacing w:line="312" w:lineRule="auto"/>
    </w:pPr>
    <w:rPr>
      <w:rFonts w:ascii="Arial" w:hAnsi="Arial Unicode MS" w:cs="Arial Unicode MS"/>
      <w:b/>
      <w:bCs/>
      <w:color w:val="000000"/>
      <w:sz w:val="22"/>
      <w:szCs w:val="22"/>
      <w:lang w:val="fr-FR"/>
    </w:rPr>
  </w:style>
  <w:style w:type="paragraph" w:customStyle="1" w:styleId="Hoofdtekst">
    <w:name w:val="Hoofdtekst"/>
    <w:pPr>
      <w:spacing w:line="312" w:lineRule="auto"/>
    </w:pPr>
    <w:rPr>
      <w:rFonts w:ascii="Arial" w:eastAsia="Arial" w:hAnsi="Arial" w:cs="Arial"/>
      <w:color w:val="000000"/>
      <w:sz w:val="22"/>
      <w:szCs w:val="22"/>
    </w:rPr>
  </w:style>
  <w:style w:type="paragraph" w:customStyle="1" w:styleId="Standaard1">
    <w:name w:val="Standaard1"/>
    <w:rPr>
      <w:rFonts w:ascii="Helvetica" w:hAnsi="Arial Unicode MS" w:cs="Arial Unicode MS"/>
      <w:color w:val="000000"/>
      <w:sz w:val="22"/>
      <w:szCs w:val="22"/>
      <w:lang w:val="nl-NL"/>
    </w:rPr>
  </w:style>
  <w:style w:type="character" w:customStyle="1" w:styleId="Hyperlink0">
    <w:name w:val="Hyperlink.0"/>
    <w:basedOn w:val="Hyperlink"/>
    <w:rPr>
      <w:u w:val="single"/>
    </w:rPr>
  </w:style>
  <w:style w:type="paragraph" w:styleId="Koptekst">
    <w:name w:val="header"/>
    <w:basedOn w:val="Standaard"/>
    <w:link w:val="KoptekstChar"/>
    <w:uiPriority w:val="99"/>
    <w:unhideWhenUsed/>
    <w:rsid w:val="00EF7423"/>
    <w:pPr>
      <w:tabs>
        <w:tab w:val="center" w:pos="4703"/>
        <w:tab w:val="right" w:pos="9406"/>
      </w:tabs>
    </w:pPr>
  </w:style>
  <w:style w:type="character" w:customStyle="1" w:styleId="KoptekstChar">
    <w:name w:val="Koptekst Char"/>
    <w:basedOn w:val="Standaardalinea-lettertype"/>
    <w:link w:val="Koptekst"/>
    <w:uiPriority w:val="99"/>
    <w:rsid w:val="00EF7423"/>
    <w:rPr>
      <w:sz w:val="24"/>
      <w:szCs w:val="24"/>
      <w:lang w:val="en-US" w:eastAsia="en-US"/>
    </w:rPr>
  </w:style>
  <w:style w:type="paragraph" w:styleId="Voettekst">
    <w:name w:val="footer"/>
    <w:basedOn w:val="Standaard"/>
    <w:link w:val="VoettekstChar"/>
    <w:uiPriority w:val="99"/>
    <w:unhideWhenUsed/>
    <w:rsid w:val="00EF7423"/>
    <w:pPr>
      <w:tabs>
        <w:tab w:val="center" w:pos="4703"/>
        <w:tab w:val="right" w:pos="9406"/>
      </w:tabs>
    </w:pPr>
  </w:style>
  <w:style w:type="character" w:customStyle="1" w:styleId="VoettekstChar">
    <w:name w:val="Voettekst Char"/>
    <w:basedOn w:val="Standaardalinea-lettertype"/>
    <w:link w:val="Voettekst"/>
    <w:uiPriority w:val="99"/>
    <w:rsid w:val="00EF7423"/>
    <w:rPr>
      <w:sz w:val="24"/>
      <w:szCs w:val="24"/>
      <w:lang w:val="en-US" w:eastAsia="en-US"/>
    </w:rPr>
  </w:style>
  <w:style w:type="paragraph" w:styleId="Ballontekst">
    <w:name w:val="Balloon Text"/>
    <w:basedOn w:val="Standaard"/>
    <w:link w:val="BallontekstChar"/>
    <w:uiPriority w:val="99"/>
    <w:semiHidden/>
    <w:unhideWhenUsed/>
    <w:rsid w:val="00EF7423"/>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EF7423"/>
    <w:rPr>
      <w:rFonts w:ascii="Lucida Grande" w:hAnsi="Lucida Grande"/>
      <w:sz w:val="18"/>
      <w:szCs w:val="18"/>
      <w:lang w:val="en-US" w:eastAsia="en-US"/>
    </w:rPr>
  </w:style>
  <w:style w:type="character" w:customStyle="1" w:styleId="Kop1Char">
    <w:name w:val="Kop 1 Char"/>
    <w:basedOn w:val="Standaardalinea-lettertype"/>
    <w:link w:val="Kop1"/>
    <w:uiPriority w:val="9"/>
    <w:rsid w:val="00082153"/>
    <w:rPr>
      <w:rFonts w:ascii="Arial" w:hAnsi="Arial Unicode MS" w:cs="Arial Unicode MS"/>
      <w:color w:val="009FD4"/>
      <w:sz w:val="60"/>
      <w:szCs w:val="60"/>
      <w:lang w:val="en-US"/>
    </w:rPr>
  </w:style>
  <w:style w:type="paragraph" w:customStyle="1" w:styleId="FirstParagraph">
    <w:name w:val="FirstParagraph"/>
    <w:basedOn w:val="Standaard"/>
    <w:next w:val="Standaard"/>
    <w:rsid w:val="001107AC"/>
    <w:pPr>
      <w:spacing w:after="220"/>
    </w:pPr>
    <w:rPr>
      <w:b/>
      <w:lang w:val="en-GB"/>
    </w:rPr>
  </w:style>
  <w:style w:type="paragraph" w:styleId="Lijstalinea">
    <w:name w:val="List Paragraph"/>
    <w:basedOn w:val="Standaard"/>
    <w:uiPriority w:val="34"/>
    <w:qFormat/>
    <w:rsid w:val="00195D19"/>
    <w:pPr>
      <w:spacing w:line="240" w:lineRule="auto"/>
      <w:ind w:left="720"/>
      <w:contextualSpacing/>
    </w:pPr>
    <w:rPr>
      <w:rFonts w:ascii="Times New Roman" w:eastAsiaTheme="minorHAnsi" w:hAnsi="Times New Roman" w:cs="Times New Roman"/>
      <w:color w:val="auto"/>
      <w:sz w:val="20"/>
      <w:szCs w:val="20"/>
      <w:lang w:val="nl-NL"/>
    </w:rPr>
  </w:style>
  <w:style w:type="paragraph" w:styleId="Geenafstand">
    <w:name w:val="No Spacing"/>
    <w:uiPriority w:val="1"/>
    <w:qFormat/>
    <w:rsid w:val="00195D19"/>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Unicode MS" w:cs="Arial Unicode MS"/>
      <w:color w:val="000000"/>
      <w:sz w:val="22"/>
      <w:szCs w:val="22"/>
      <w:bdr w:val="none" w:sz="0" w:space="0" w:color="auto"/>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115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raadgevers.nl/team/mr-judith-van-der-woud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3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5858E9D07AA040AE6BD3E25EFCFCC5" ma:contentTypeVersion="12" ma:contentTypeDescription="Een nieuw document maken." ma:contentTypeScope="" ma:versionID="f95095f2aca64f69142e13f1921fbfc0">
  <xsd:schema xmlns:xsd="http://www.w3.org/2001/XMLSchema" xmlns:xs="http://www.w3.org/2001/XMLSchema" xmlns:p="http://schemas.microsoft.com/office/2006/metadata/properties" xmlns:ns2="8d53972e-36c0-46c0-9f95-97316f5e15a8" xmlns:ns3="8c911e8a-d57b-42f3-8037-65e7a2f8548f" targetNamespace="http://schemas.microsoft.com/office/2006/metadata/properties" ma:root="true" ma:fieldsID="385694600c53ab034af2f825e3d2ecbc" ns2:_="" ns3:_="">
    <xsd:import namespace="8d53972e-36c0-46c0-9f95-97316f5e15a8"/>
    <xsd:import namespace="8c911e8a-d57b-42f3-8037-65e7a2f854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3972e-36c0-46c0-9f95-97316f5e15a8"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911e8a-d57b-42f3-8037-65e7a2f854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1 6 " ? > < a v e n s t y l e   x m l n s : x s i = " h t t p : / / w w w . w 3 . o r g / 2 0 0 1 / X M L S c h e m a - i n s t a n c e "   x m l n s : x s d = " h t t p : / / w w w . w 3 . o r g / 2 0 0 1 / X M L S c h e m a "   x m l n s = " h t t p : / / t e m p u r i . o r g / A v e n s t y l e W i z a r d . x s d " >  
     < v e r s i o n   m a j o r = " 5 "   m i n o r = " 0 " >  
         < w i z a r d   f i l e n a m e = " D R G \ W i z a r d B r o c h u r e . x m l "   i d = " B r i e f "   t e m p l a t e = " D R G \ A v e n S t y l e B r o c h u r e . d o t x "   a d d u s e r i n f o = " t r u e "   a d d d o c u m e n t l a n g u a g e = " t r u e "   s t a r t a t b o o k m a r k = " b k m C u r s o r " >  
             < p a g e   i d = " D o c u m e n t D a t a "   a v s t a n d a r d = " f a l s e "   v i s i b l e = " f a l s e " >  
                 < c o n t r o l   i d = " B e t r e f t "   t y p e = " T B "   w o r d i d = " T i t l e "   a v s t a n d a r d = " f a l s e "   i s p r o p e r t y = " t r u e "   i s v a r i a b l e = " t r u e "   v i s i b l e = " t r u e "   b o l d = " f a l s e "   v a l u e = " S o c i a l m e d i a b e d i n g "   t o w o r d = " f a l s e "   o n r o w = " 0 "   l i n e s = " 0 "   u c a s e = " f a l s e "   w o r d w r a p = " f a l s e "   e n a b l e d = " t r u e "   d a t a b a s e c u s t o m = " t r u e "   r e q u i r e d = " t r u e "   s o r t o r d e r = " 0 " / >  
                 < c o n t r o l   i d = " _ _ a v _ U s e r F i r s t N a m e "   a v s t a n d a r d = " f a l s e "   i s p r o p e r t y = " f a l s e "   i s v a r i a b l e = " t r u e "   v i s i b l e = " t r u e "   b o l d = " f a l s e "   v a l u e = " M a t t i "   t o w o r d = " f a l s e "   o n r o w = " 0 "   l i n e s = " 0 "   u c a s e = " f a l s e "   w o r d w r a p = " f a l s e "   e n a b l e d = " t r u e "   d a t a b a s e c u s t o m = " t r u e "   r e q u i r e d = " f a l s e "   s o r t o r d e r = " 0 " / >  
                 < c o n t r o l   i d = " _ _ a v _ U s e r I n i t i a l s "   a v s t a n d a r d = " f a l s e "   i s p r o p e r t y = " f a l s e "   i s v a r i a b l e = " t r u e "   v i s i b l e = " t r u e "   b o l d = " f a l s e "   v a l u e = " M . C . "   t o w o r d = " f a l s e "   o n r o w = " 0 "   l i n e s = " 0 "   u c a s e = " f a l s e "   w o r d w r a p = " f a l s e "   e n a b l e d = " t r u e "   d a t a b a s e c u s t o m = " t r u e "   r e q u i r e d = " f a l s e "   s o r t o r d e r = " 0 " / >  
                 < c o n t r o l   i d = " _ _ a v _ U s e r I D "   a v s t a n d a r d = " f a l s e "   i s p r o p e r t y = " f a l s e "   i s v a r i a b l e = " t r u e "   v i s i b l e = " t r u e "   b o l d = " f a l s e "   v a l u e = " m n i j b 1 "   t o w o r d = " f a l s e "   o n r o w = " 0 "   l i n e s = " 0 "   u c a s e = " f a l s e "   w o r d w r a p = " f a l s e "   e n a b l e d = " t r u e "   d a t a b a s e c u s t o m = " t r u e "   r e q u i r e d = " f a l s e "   s o r t o r d e r = " 0 " / >  
                 < c o n t r o l   i d = " _ _ a v _ U s e r P r e f i x "   a v s t a n d a r d = " f a l s e "   i s p r o p e r t y = " f a l s e "   i s v a r i a b l e = " t r u e "   v i s i b l e = " t r u e "   b o l d = " f a l s e "   v a l u e = " "   t o w o r d = " f a l s e "   o n r o w = " 0 "   l i n e s = " 0 "   u c a s e = " f a l s e "   w o r d w r a p = " f a l s e "   e n a b l e d = " t r u e "   d a t a b a s e c u s t o m = " t r u e "   r e q u i r e d = " f a l s e "   s o r t o r d e r = " 0 " / >  
                 < c o n t r o l   i d = " _ _ a v _ U s e r L a s t N a m e "   a v s t a n d a r d = " f a l s e "   i s p r o p e r t y = " f a l s e "   i s v a r i a b l e = " t r u e "   v i s i b l e = " t r u e "   b o l d = " f a l s e "   v a l u e = " N i j b o e r "   t o w o r d = " f a l s e "   o n r o w = " 0 "   l i n e s = " 0 "   u c a s e = " f a l s e "   w o r d w r a p = " f a l s e "   e n a b l e d = " t r u e "   d a t a b a s e c u s t o m = " t r u e "   r e q u i r e d = " f a l s e "   s o r t o r d e r = " 0 " / >  
                 < c o n t r o l   i d = " _ _ a v _ U s e r T i t l e "   a v s t a n d a r d = " f a l s e "   i s p r o p e r t y = " f a l s e "   i s v a r i a b l e = " t r u e "   v i s i b l e = " t r u e "   b o l d = " f a l s e "   v a l u e = " "   t o w o r d = " f a l s e "   o n r o w = " 0 "   l i n e s = " 0 "   u c a s e = " f a l s e "   w o r d w r a p = " f a l s e "   e n a b l e d = " t r u e "   d a t a b a s e c u s t o m = " t r u e "   r e q u i r e d = " f a l s e "   s o r t o r d e r = " 0 " / >  
                 < c o n t r o l   i d = " _ _ a v _ U s e r G e n d e r "   a v s t a n d a r d = " f a l s e "   i s p r o p e r t y = " f a l s e "   i s v a r i a b l e = " t r u e "   v i s i b l e = " t r u e "   b o l d = " f a l s e "   v a l u e = " V r o u w "   t o w o r d = " f a l s e "   o n r o w = " 0 "   l i n e s = " 0 "   u c a s e = " f a l s e "   w o r d w r a p = " f a l s e "   e n a b l e d = " t r u e "   d a t a b a s e c u s t o m = " t r u e "   r e q u i r e d = " f a l s e "   s o r t o r d e r = " 0 " / >  
                 < c o n t r o l   i d = " _ _ a v _ U s e r F u n c t i o n "   a v s t a n d a r d = " f a l s e "   i s p r o p e r t y = " f a l s e "   i s v a r i a b l e = " t r u e "   v i s i b l e = " t r u e "   b o l d = " f a l s e "   v a l u e = " S e c r e t a r i a a t "   t o w o r d = " f a l s e "   o n r o w = " 0 "   l i n e s = " 0 "   u c a s e = " f a l s e "   w o r d w r a p = " f a l s e "   e n a b l e d = " t r u e "   d a t a b a s e c u s t o m = " t r u e "   r e q u i r e d = " f a l s e "   s o r t o r d e r = " 0 " / >  
                 < c o n t r o l   i d = " _ _ a v _ U s e r P h o n e "   a v s t a n d a r d = " f a l s e "   i s p r o p e r t y = " f a l s e "   i s v a r i a b l e = " t r u e "   v i s i b l e = " t r u e "   b o l d = " f a l s e "   v a l u e = " 0 8 8 - 1 3 3 1 1 3 3 "   t o w o r d = " f a l s e "   o n r o w = " 0 "   l i n e s = " 0 "   u c a s e = " f a l s e "   w o r d w r a p = " f a l s e "   e n a b l e d = " t r u e "   d a t a b a s e c u s t o m = " t r u e "   r e q u i r e d = " f a l s e "   s o r t o r d e r = " 0 " / >  
                 < c o n t r o l   i d = " _ _ a v _ U s e r E m a i l "   a v s t a n d a r d = " f a l s e "   i s p r o p e r t y = " f a l s e "   i s v a r i a b l e = " t r u e "   v i s i b l e = " t r u e "   b o l d = " f a l s e "   v a l u e = " s e r v i c e @ d e r a a d g e v e r s . n l "   t o w o r d = " f a l s e "   o n r o w = " 0 "   l i n e s = " 0 "   u c a s e = " f a l s e "   w o r d w r a p = " f a l s e "   e n a b l e d = " t r u e "   d a t a b a s e c u s t o m = " t r u e "   r e q u i r e d = " f a l s e "   s o r t o r d e r = " 0 " / >  
                 < c o n t r o l   i d = " _ _ a v _ U s e r F a x "   a v s t a n d a r d = " f a l s e "   i s p r o p e r t y = " f a l s e "   i s v a r i a b l e = " t r u e "   v i s i b l e = " t r u e "   b o l d = " f a l s e "   v a l u e = " 0 8 8 - 1 3 3 1 1 4 4 "   t o w o r d = " f a l s e "   o n r o w = " 0 "   l i n e s = " 0 "   u c a s e = " f a l s e "   w o r d w r a p = " f a l s e "   e n a b l e d = " t r u e "   d a t a b a s e c u s t o m = " t r u e "   r e q u i r e d = " f a l s e "   s o r t o r d e r = " 0 " / >  
                 < c o n t r o l   i d = " _ _ a v _ U s e r M o b i l e "   a v s t a n d a r d = " f a l s e "   i s p r o p e r t y = " f a l s e "   i s v a r i a b l e = " t r u e "   v i s i b l e = " t r u e "   b o l d = " f a l s e "   v a l u e = " "   t o w o r d = " f a l s e "   o n r o w = " 0 "   l i n e s = " 0 "   u c a s e = " f a l s e "   w o r d w r a p = " f a l s e "   e n a b l e d = " t r u e "   d a t a b a s e c u s t o m = " t r u e "   r e q u i r e d = " f a l s e "   s o r t o r d e r = " 0 " / >  
                 < c o n t r o l   i d = " _ _ a v _ U s e r S i g n i n g "   a v s t a n d a r d = " f a l s e "   i s p r o p e r t y = " f a l s e "   i s v a r i a b l e = " t r u e "   v i s i b l e = " t r u e "   b o l d = " f a l s e "   v a l u e = " T r u e "   t o w o r d = " f a l s e "   o n r o w = " 0 "   l i n e s = " 0 "   u c a s e = " f a l s e "   w o r d w r a p = " f a l s e "   e n a b l e d = " t r u e "   d a t a b a s e c u s t o m = " t r u e "   r e q u i r e d = " f a l s e "   s o r t o r d e r = " 0 " / >  
                 < c o n t r o l   i d = " _ _ a v _ U s e r D e f a u l t S i g n i n g "   a v s t a n d a r d = " f a l s e "   i s p r o p e r t y = " f a l s e "   i s v a r i a b l e = " t r u e "   v i s i b l e = " t r u e "   b o l d = " f a l s e "   v a l u e = " "   t o w o r d = " f a l s e "   o n r o w = " 0 "   l i n e s = " 0 "   u c a s e = " f a l s e "   w o r d w r a p = " f a l s e "   e n a b l e d = " t r u e "   d a t a b a s e c u s t o m = " t r u e "   r e q u i r e d = " f a l s e "   s o r t o r d e r = " 0 " / >  
                 < c o n t r o l   i d = " _ _ a v _ U s e r D e f a u l t P a t h "   a v s t a n d a r d = " f a l s e "   i s p r o p e r t y = " f a l s e "   i s v a r i a b l e = " t r u e "   v i s i b l e = " t r u e "   b o l d = " f a l s e "   v a l u e = " "   t o w o r d = " f a l s e "   o n r o w = " 0 "   l i n e s = " 0 "   u c a s e = " f a l s e "   w o r d w r a p = " f a l s e "   e n a b l e d = " t r u e "   d a t a b a s e c u s t o m = " t r u e "   r e q u i r e d = " f a l s e "   s o r t o r d e r = " 0 " / >  
                 < c o n t r o l   i d = " _ _ a v _ U s e r D a t a b a s e I D "   a v s t a n d a r d = " f a l s e "   i s p r o p e r t y = " f a l s e "   i s v a r i a b l e = " t r u e "   v i s i b l e = " t r u e "   b o l d = " f a l s e "   v a l u e = " 1 0 7 "   t o w o r d = " f a l s e "   o n r o w = " 0 "   l i n e s = " 0 "   u c a s e = " f a l s e "   w o r d w r a p = " f a l s e "   e n a b l e d = " t r u e "   d a t a b a s e c u s t o m = " t r u e "   r e q u i r e d = " f a l s e "   s o r t o r d e r = " 0 " / >  
                 < c o n t r o l   i d = " _ _ a v _ U s e r F o r c e L o c a l C o p y "   a v s t a n d a r d = " f a l s e "   i s p r o p e r t y = " f a l s e "   i s v a r i a b l e = " t r u e "   v i s i b l e = " t r u e "   b o l d = " f a l s e "   v a l u e = " F a l s e "   t o w o r d = " f a l s e "   o n r o w = " 0 "   l i n e s = " 0 "   u c a s e = " f a l s e "   w o r d w r a p = " f a l s e "   e n a b l e d = " t r u e "   d a t a b a s e c u s t o m = " t r u e "   r e q u i r e d = " f a l s e "   s o r t o r d e r = " 0 " / >  
                 < c o n t r o l   i d = " _ _ a v _ U s e r U I L a n g u a g e "   a v s t a n d a r d = " f a l s e "   i s p r o p e r t y = " f a l s e "   i s v a r i a b l e = " t r u e "   v i s i b l e = " t r u e "   b o l d = " f a l s e "   v a l u e = " 1 0 4 3 "   t o w o r d = " f a l s e "   o n r o w = " 0 "   l i n e s = " 0 "   u c a s e = " f a l s e "   w o r d w r a p = " f a l s e "   e n a b l e d = " t r u e "   d a t a b a s e c u s t o m = " t r u e "   r e q u i r e d = " f a l s e "   s o r t o r d e r = " 0 " / >  
                 < c o n t r o l   i d = " _ _ a v _ U s e r D o c L a n g u a g e "   a v s t a n d a r d = " f a l s e "   i s p r o p e r t y = " f a l s e "   i s v a r i a b l e = " t r u e "   v i s i b l e = " t r u e "   b o l d = " f a l s e "   v a l u e = " 1 0 4 3 "   t o w o r d = " f a l s e "   o n r o w = " 0 "   l i n e s = " 0 "   u c a s e = " f a l s e "   w o r d w r a p = " f a l s e "   e n a b l e d = " t r u e "   d a t a b a s e c u s t o m = " t r u e "   r e q u i r e d = " f a l s e "   s o r t o r d e r = " 0 " / >  
                 < c o n t r o l   i d = " _ _ a v _ U s e r B r a n c h e T i t l e "   a v s t a n d a r d = " f a l s e "   i s p r o p e r t y = " f a l s e "   i s v a r i a b l e = " t r u e "   v i s i b l e = " t r u e "   b o l d = " f a l s e "   v a l u e = " "   t o w o r d = " f a l s e "   o n r o w = " 0 "   l i n e s = " 0 "   u c a s e = " f a l s e "   w o r d w r a p = " f a l s e "   e n a b l e d = " t r u e "   d a t a b a s e c u s t o m = " t r u e "   r e q u i r e d = " f a l s e "   s o r t o r d e r = " 0 " / >  
                 < c o n t r o l   i d = " _ _ a v _ U s e r L i n k e d I n "   a v s t a n d a r d = " f a l s e "   i s p r o p e r t y = " f a l s e "   i s v a r i a b l e = " t r u e "   v i s i b l e = " t r u e "   b o l d = " f a l s e "   v a l u e = " n l . l i n k e d i n . c o m / p u b / m a t t i - n i j b o e r / 6 1 / 6 5 4 / 2 3 b / "   t o w o r d = " f a l s e "   o n r o w = " 0 "   l i n e s = " 0 "   u c a s e = " f a l s e "   w o r d w r a p = " f a l s e "   e n a b l e d = " t r u e "   d a t a b a s e c u s t o m = " t r u e "   r e q u i r e d = " f a l s e "   s o r t o r d e r = " 0 " / >  
                 < c o n t r o l   i d = " _ _ a v _ U s e r T w i t t e r "   a v s t a n d a r d = " f a l s e "   i s p r o p e r t y = " f a l s e "   i s v a r i a b l e = " t r u e "   v i s i b l e = " t r u e "   b o l d = " f a l s e "   v a l u e = " h t t p s : / / t w i t t e r . c o m / D e _ R a a d g e v e r s "   t o w o r d = " f a l s e "   o n r o w = " 0 "   l i n e s = " 0 "   u c a s e = " f a l s e "   w o r d w r a p = " f a l s e "   e n a b l e d = " t r u e "   d a t a b a s e c u s t o m = " t r u e "   r e q u i r e d = " f a l s e "   s o r t o r d e r = " 0 " / >  
                 < c o n t r o l   i d = " _ _ a v _ U s e r W i e o w i e "   a v s t a n d a r d = " f a l s e "   i s p r o p e r t y = " f a l s e "   i s v a r i a b l e = " t r u e "   v i s i b l e = " t r u e "   b o l d = " f a l s e "   v a l u e = " "   t o w o r d = " f a l s e "   o n r o w = " 0 "   l i n e s = " 0 "   u c a s e = " f a l s e "   w o r d w r a p = " f a l s e "   e n a b l e d = " t r u e "   d a t a b a s e c u s t o m = " t r u e "   r e q u i r e d = " f a l s e "   s o r t o r d e r = " 0 " / >  
                 < c o n t r o l   i d = " _ _ a v _ D e p a r t m e n t I D "   a v s t a n d a r d = " f a l s e "   i s p r o p e r t y = " f a l s e "   i s v a r i a b l e = " t r u e "   v i s i b l e = " t r u e "   b o l d = " f a l s e "   v a l u e = " 9 9 5 0 "   t o w o r d = " f a l s e "   o n r o w = " 0 "   l i n e s = " 0 "   u c a s e = " f a l s e "   w o r d w r a p = " f a l s e "   e n a b l e d = " t r u e "   d a t a b a s e c u s t o m = " t r u e "   r e q u i r e d = " f a l s e "   s o r t o r d e r = " 0 " / >  
                 < c o n t r o l   i d = " _ _ a v _ D e p a r t m e n t N a m e "   a v s t a n d a r d = " f a l s e "   i s p r o p e r t y = " f a l s e "   i s v a r i a b l e = " t r u e "   v i s i b l e = " t r u e "   b o l d = " f a l s e "   v a l u e = " J u r i d i s c h "   t o w o r d = " f a l s e "   o n r o w = " 0 "   l i n e s = " 0 "   u c a s e = " f a l s e "   w o r d w r a p = " f a l s e "   e n a b l e d = " t r u e "   d a t a b a s e c u s t o m = " t r u e "   r e q u i r e d = " f a l s e "   s o r t o r d e r = " 0 " / >  
                 < c o n t r o l   i d = " _ _ a v _ D e p a r t m e n t P h o n e "   a v s t a n d a r d = " f a l s e "   i s p r o p e r t y = " f a l s e "   i s v a r i a b l e = " t r u e "   v i s i b l e = " t r u e "   b o l d = " f a l s e "   v a l u e = " "   t o w o r d = " f a l s e "   o n r o w = " 0 "   l i n e s = " 0 "   u c a s e = " f a l s e "   w o r d w r a p = " f a l s e "   e n a b l e d = " t r u e "   d a t a b a s e c u s t o m = " t r u e "   r e q u i r e d = " f a l s e "   s o r t o r d e r = " 0 " / >  
                 < c o n t r o l   i d = " _ _ a v _ D e p a r t m e n t F a x "   a v s t a n d a r d = " f a l s e "   i s p r o p e r t y = " f a l s e "   i s v a r i a b l e = " t r u e "   v i s i b l e = " t r u e "   b o l d = " f a l s e "   v a l u e = " "   t o w o r d = " f a l s e "   o n r o w = " 0 "   l i n e s = " 0 "   u c a s e = " f a l s e "   w o r d w r a p = " f a l s e "   e n a b l e d = " t r u e "   d a t a b a s e c u s t o m = " t r u e "   r e q u i r e d = " f a l s e "   s o r t o r d e r = " 0 " / >  
                 < c o n t r o l   i d = " _ _ a v _ D e p a r t m e n t E m a i l "   a v s t a n d a r d = " f a l s e "   i s p r o p e r t y = " f a l s e "   i s v a r i a b l e = " t r u e "   v i s i b l e = " t r u e "   b o l d = " f a l s e "   v a l u e = " "   t o w o r d = " f a l s e "   o n r o w = " 0 "   l i n e s = " 0 "   u c a s e = " f a l s e "   w o r d w r a p = " f a l s e "   e n a b l e d = " t r u e "   d a t a b a s e c u s t o m = " t r u e "   r e q u i r e d = " f a l s e "   s o r t o r d e r = " 0 " / >  
                 < c o n t r o l   i d = " _ _ a v _ D e p a r t m e n t H o m e p a g e "   a v s t a n d a r d = " f a l s e "   i s p r o p e r t y = " f a l s e "   i s v a r i a b l e = " t r u e "   v i s i b l e = " t r u e "   b o l d = " f a l s e "   v a l u e = " "   t o w o r d = " f a l s e "   o n r o w = " 0 "   l i n e s = " 0 "   u c a s e = " f a l s e "   w o r d w r a p = " f a l s e "   e n a b l e d = " t r u e "   d a t a b a s e c u s t o m = " t r u e "   r e q u i r e d = " f a l s e "   s o r t o r d e r = " 0 " / >  
                 < c o n t r o l   i d = " _ _ a v _ C o m p a n y I D "   a v s t a n d a r d = " f a l s e "   i s p r o p e r t y = " f a l s e "   i s v a r i a b l e = " t r u e "   v i s i b l e = " t r u e "   b o l d = " f a l s e "   v a l u e = " 9 "   t o w o r d = " f a l s e "   o n r o w = " 0 "   l i n e s = " 0 "   u c a s e = " f a l s e "   w o r d w r a p = " f a l s e "   e n a b l e d = " t r u e "   d a t a b a s e c u s t o m = " t r u e "   r e q u i r e d = " f a l s e "   s o r t o r d e r = " 0 " / >  
                 < c o n t r o l   i d = " _ _ a v _ C o m p a n y N a m e "   a v s t a n d a r d = " f a l s e "   i s p r o p e r t y = " f a l s e "   i s v a r i a b l e = " t r u e "   v i s i b l e = " t r u e "   b o l d = " f a l s e "   v a l u e = " D e   R a a d g e v e r s   B . V . "   t o w o r d = " f a l s e "   o n r o w = " 0 "   l i n e s = " 0 "   u c a s e = " f a l s e "   w o r d w r a p = " f a l s e "   e n a b l e d = " t r u e "   d a t a b a s e c u s t o m = " t r u e "   r e q u i r e d = " f a l s e "   s o r t o r d e r = " 0 " / >  
                 < c o n t r o l   i d = " _ _ a v _ C o m p a n y S i g n i n g "   a v s t a n d a r d = " f a l s e "   i s p r o p e r t y = " f a l s e "   i s v a r i a b l e = " t r u e "   v i s i b l e = " t r u e "   b o l d = " f a l s e "   v a l u e = " D e   R a a d g e v e r s "   t o w o r d = " f a l s e "   o n r o w = " 0 "   l i n e s = " 0 "   u c a s e = " f a l s e "   w o r d w r a p = " f a l s e "   e n a b l e d = " t r u e "   d a t a b a s e c u s t o m = " t r u e "   r e q u i r e d = " f a l s e "   s o r t o r d e r = " 0 " / >  
                 < c o n t r o l   i d = " _ _ a v _ B T W "   a v s t a n d a r d = " f a l s e "   i s p r o p e r t y = " f a l s e "   i s v a r i a b l e = " t r u e "   v i s i b l e = " t r u e "   b o l d = " f a l s e "   v a l u e = " N L 8 0 2 5 6 9 5 1 1 B 0 1 "   t o w o r d = " f a l s e "   o n r o w = " 0 "   l i n e s = " 0 "   u c a s e = " f a l s e "   w o r d w r a p = " f a l s e "   e n a b l e d = " t r u e "   d a t a b a s e c u s t o m = " t r u e "   r e q u i r e d = " f a l s e "   s o r t o r d e r = " 0 " / >  
                 < c o n t r o l   i d = " _ _ a v _ B a n k "   a v s t a n d a r d = " f a l s e "   i s p r o p e r t y = " f a l s e "   i s v a r i a b l e = " t r u e "   v i s i b l e = " t r u e "   b o l d = " f a l s e "   v a l u e = " "   t o w o r d = " f a l s e "   o n r o w = " 0 "   l i n e s = " 0 "   u c a s e = " f a l s e "   w o r d w r a p = " f a l s e "   e n a b l e d = " t r u e "   d a t a b a s e c u s t o m = " t r u e "   r e q u i r e d = " f a l s e "   s o r t o r d e r = " 0 " / >  
                 < c o n t r o l   i d = " _ _ a v _ O f f i c e I D "   a v s t a n d a r d = " f a l s e "   i s p r o p e r t y = " f a l s e "   i s v a r i a b l e = " t r u e "   v i s i b l e = " t r u e "   b o l d = " f a l s e "   v a l u e = " 9 0 1 "   t o w o r d = " f a l s e "   o n r o w = " 0 "   l i n e s = " 0 "   u c a s e = " f a l s e "   w o r d w r a p = " f a l s e "   e n a b l e d = " t r u e "   d a t a b a s e c u s t o m = " t r u e "   r e q u i r e d = " f a l s e "   s o r t o r d e r = " 0 " / >  
                 < c o n t r o l   i d = " _ _ a v _ O f f i c e N a m e "   a v s t a n d a r d = " f a l s e "   i s p r o p e r t y = " f a l s e "   i s v a r i a b l e = " t r u e "   v i s i b l e = " t r u e "   b o l d = " f a l s e "   v a l u e = " U t r e c h t "   t o w o r d = " f a l s e "   o n r o w = " 0 "   l i n e s = " 0 "   u c a s e = " f a l s e "   w o r d w r a p = " f a l s e "   e n a b l e d = " t r u e "   d a t a b a s e c u s t o m = " t r u e "   r e q u i r e d = " f a l s e "   s o r t o r d e r = " 0 " / >  
                 < c o n t r o l   i d = " _ _ a v _ O f f i c e P l a c e "   a v s t a n d a r d = " f a l s e "   i s p r o p e r t y = " f a l s e "   i s v a r i a b l e = " t r u e "   v i s i b l e = " t r u e "   b o l d = " f a l s e "   v a l u e = " U t r e c h t "   t o w o r d = " f a l s e "   o n r o w = " 0 "   l i n e s = " 0 "   u c a s e = " f a l s e "   w o r d w r a p = " f a l s e "   e n a b l e d = " t r u e "   d a t a b a s e c u s t o m = " t r u e "   r e q u i r e d = " f a l s e "   s o r t o r d e r = " 0 " / >  
                 < c o n t r o l   i d = " _ _ a v _ O f f i c e A d d r e s s "   a v s t a n d a r d = " f a l s e "   i s p r o p e r t y = " f a l s e "   i s v a r i a b l e = " t r u e "   v i s i b l e = " t r u e "   b o l d = " f a l s e "   v a l u e = " H e r c u l e s p l e i n   1 4 "   t o w o r d = " f a l s e "   o n r o w = " 0 "   l i n e s = " 0 "   u c a s e = " f a l s e "   w o r d w r a p = " f a l s e "   e n a b l e d = " t r u e "   d a t a b a s e c u s t o m = " t r u e "   r e q u i r e d = " f a l s e "   s o r t o r d e r = " 0 " / >  
                 < c o n t r o l   i d = " _ _ a v _ O f f i c e P C "   a v s t a n d a r d = " f a l s e "   i s p r o p e r t y = " f a l s e "   i s v a r i a b l e = " t r u e "   v i s i b l e = " t r u e "   b o l d = " f a l s e "   v a l u e = " 3 5 8 4   A A "   t o w o r d = " f a l s e "   o n r o w = " 0 "   l i n e s = " 0 "   u c a s e = " f a l s e "   w o r d w r a p = " f a l s e "   e n a b l e d = " t r u e "   d a t a b a s e c u s t o m = " t r u e "   r e q u i r e d = " f a l s e "   s o r t o r d e r = " 0 " / >  
                 < c o n t r o l   i d = " _ _ a v _ O f f i c e P O B o x "   a v s t a n d a r d = " f a l s e "   i s p r o p e r t y = " f a l s e "   i s v a r i a b l e = " t r u e "   v i s i b l e = " t r u e "   b o l d = " f a l s e "   v a l u e = " 8 5 2 8 2 "   t o w o r d = " f a l s e "   o n r o w = " 0 "   l i n e s = " 0 "   u c a s e = " f a l s e "   w o r d w r a p = " f a l s e "   e n a b l e d = " t r u e "   d a t a b a s e c u s t o m = " t r u e "   r e q u i r e d = " f a l s e "   s o r t o r d e r = " 0 " / >  
                 < c o n t r o l   i d = " _ _ a v _ O f f i c e P O B o x P C "   a v s t a n d a r d = " f a l s e "   i s p r o p e r t y = " f a l s e "   i s v a r i a b l e = " t r u e "   v i s i b l e = " t r u e "   b o l d = " f a l s e "   v a l u e = " 3 5 0 8   A G "   t o w o r d = " f a l s e "   o n r o w = " 0 "   l i n e s = " 0 "   u c a s e = " f a l s e "   w o r d w r a p = " f a l s e "   e n a b l e d = " t r u e "   d a t a b a s e c u s t o m = " t r u e "   r e q u i r e d = " f a l s e "   s o r t o r d e r = " 0 " / >  
                 < c o n t r o l   i d = " _ _ a v _ O f f i c e P O B o x P l a c e "   a v s t a n d a r d = " f a l s e "   i s p r o p e r t y = " f a l s e "   i s v a r i a b l e = " t r u e "   v i s i b l e = " t r u e "   b o l d = " f a l s e "   v a l u e = " U t r e c h t "   t o w o r d = " f a l s e "   o n r o w = " 0 "   l i n e s = " 0 "   u c a s e = " f a l s e "   w o r d w r a p = " f a l s e "   e n a b l e d = " t r u e "   d a t a b a s e c u s t o m = " t r u e "   r e q u i r e d = " f a l s e "   s o r t o r d e r = " 0 " / >  
                 < c o n t r o l   i d = " _ _ a v _ O f f i c e P h o n e "   a v s t a n d a r d = " f a l s e "   i s p r o p e r t y = " f a l s e "   i s v a r i a b l e = " t r u e "   v i s i b l e = " t r u e "   b o l d = " f a l s e "   v a l u e = " 0 8 8 - 1 3 3 1 1 3 3 "   t o w o r d = " f a l s e "   o n r o w = " 0 "   l i n e s = " 0 "   u c a s e = " f a l s e "   w o r d w r a p = " f a l s e "   e n a b l e d = " t r u e "   d a t a b a s e c u s t o m = " t r u e "   r e q u i r e d = " f a l s e "   s o r t o r d e r = " 0 " / >  
                 < c o n t r o l   i d = " _ _ a v _ O f f i c e F a x "   a v s t a n d a r d = " f a l s e "   i s p r o p e r t y = " f a l s e "   i s v a r i a b l e = " t r u e "   v i s i b l e = " t r u e "   b o l d = " f a l s e "   v a l u e = " 0 8 8 - 1 3 3 1 1 4 4 "   t o w o r d = " f a l s e "   o n r o w = " 0 "   l i n e s = " 0 "   u c a s e = " f a l s e "   w o r d w r a p = " f a l s e "   e n a b l e d = " t r u e "   d a t a b a s e c u s t o m = " t r u e "   r e q u i r e d = " f a l s e "   s o r t o r d e r = " 0 " / >  
                 < c o n t r o l   i d = " _ _ a v _ O f f i c e E m a i l "   a v s t a n d a r d = " f a l s e "   i s p r o p e r t y = " f a l s e "   i s v a r i a b l e = " t r u e "   v i s i b l e = " t r u e "   b o l d = " f a l s e "   v a l u e = " s e r v i c e @ d e r a a d g e v e r s . n l "   t o w o r d = " f a l s e "   o n r o w = " 0 "   l i n e s = " 0 "   u c a s e = " f a l s e "   w o r d w r a p = " f a l s e "   e n a b l e d = " t r u e "   d a t a b a s e c u s t o m = " t r u e "   r e q u i r e d = " f a l s e "   s o r t o r d e r = " 0 " / >  
                 < c o n t r o l   i d = " _ _ a v _ O f f i c e H o m e p a g e "   a v s t a n d a r d = " f a l s e "   i s p r o p e r t y = " f a l s e "   i s v a r i a b l e = " t r u e "   v i s i b l e = " t r u e "   b o l d = " f a l s e "   v a l u e = " w w w . d e r a a d g e v e r s . n l "   t o w o r d = " f a l s e "   o n r o w = " 0 "   l i n e s = " 0 "   u c a s e = " f a l s e "   w o r d w r a p = " f a l s e "   e n a b l e d = " t r u e "   d a t a b a s e c u s t o m = " t r u e "   r e q u i r e d = " f a l s e "   s o r t o r d e r = " 0 " / >  
                 < c o n t r o l   i d = " _ _ a v _ O f f i c e C o u n t r y "   a v s t a n d a r d = " f a l s e "   i s p r o p e r t y = " f a l s e "   i s v a r i a b l e = " t r u e "   v i s i b l e = " t r u e "   b o l d = " f a l s e "   v a l u e = " N L "   t o w o r d = " f a l s e "   o n r o w = " 0 "   l i n e s = " 0 "   u c a s e = " f a l s e "   w o r d w r a p = " f a l s e "   e n a b l e d = " t r u e "   d a t a b a s e c u s t o m = " t r u e "   r e q u i r e d = " f a l s e "   s o r t o r d e r = " 0 " / >  
                 < c o n t r o l   i d = " _ _ a v _ O f f i c e K V K "   a v s t a n d a r d = " f a l s e "   i s p r o p e r t y = " f a l s e "   i s v a r i a b l e = " t r u e "   v i s i b l e = " t r u e "   b o l d = " f a l s e "   v a l u e = " 3 3 2 3 4 3 7 2 "   t o w o r d = " f a l s e "   o n r o w = " 0 "   l i n e s = " 0 "   u c a s e = " f a l s e "   w o r d w r a p = " f a l s e "   e n a b l e d = " t r u e "   d a t a b a s e c u s t o m = " t r u e "   r e q u i r e d = " f a l s e "   s o r t o r d e r = " 0 " / >  
                 < c o n t r o l   i d = " _ _ a v _ O f f i c e B e a c o n "   a v s t a n d a r d = " f a l s e "   i s p r o p e r t y = " f a l s e "   i s v a r i a b l e = " t r u e "   v i s i b l e = " t r u e "   b o l d = " f a l s e "   v a l u e = " "   t o w o r d = " f a l s e "   o n r o w = " 0 "   l i n e s = " 0 "   u c a s e = " f a l s e "   w o r d w r a p = " f a l s e "   e n a b l e d = " t r u e "   d a t a b a s e c u s t o m = " t r u e "   r e q u i r e d = " f a l s e "   s o r t o r d e r = " 0 " / >  
                 < c o n t r o l   i d = " _ _ a v _ U s e r F u l l N a m e "   a v s t a n d a r d = " f a l s e "   i s p r o p e r t y = " f a l s e "   i s v a r i a b l e = " t r u e "   v i s i b l e = " t r u e "   b o l d = " f a l s e "   v a l u e = " M a t t i   N i j b o e r "   t o w o r d = " f a l s e "   o n r o w = " 0 "   l i n e s = " 0 "   u c a s e = " f a l s e "   w o r d w r a p = " f a l s e "   e n a b l e d = " t r u e "   d a t a b a s e c u s t o m = " t r u e "   r e q u i r e d = " f a l s e "   s o r t o r d e r = " 0 " / >  
                 < c o n t r o l   i d = " _ _ a v _ U s e r T e a m C o d e "   a v s t a n d a r d = " f a l s e "   i s p r o p e r t y = " f a l s e "   i s v a r i a b l e = " t r u e "   v i s i b l e = " t r u e "   b o l d = " f a l s e "   v a l u e = " "   t o w o r d = " f a l s e "   o n r o w = " 0 "   l i n e s = " 0 "   u c a s e = " f a l s e "   w o r d w r a p = " f a l s e "   e n a b l e d = " t r u e "   d a t a b a s e c u s t o m = " t r u e "   r e q u i r e d = " f a l s e "   s o r t o r d e r = " 0 " / >  
                 < c o n t r o l   i d = " _ a v _ l a n g u a g e _ K v K "   a v s t a n d a r d = " f a l s e "   i s p r o p e r t y = " f a l s e "   i s v a r i a b l e = " t r u e "   v i s i b l e = " t r u e "   b o l d = " f a l s e "   v a l u e = " K . v . K . n r . "   t o w o r d = " f a l s e "   o n r o w = " 0 "   l i n e s = " 0 "   u c a s e = " f a l s e "   w o r d w r a p = " f a l s e "   e n a b l e d = " t r u e "   d a t a b a s e c u s t o m = " t r u e "   r e q u i r e d = " f a l s e "   s o r t o r d e r = " 0 " / >  
                 < c o n t r o l   i d = " _ a v _ l a n g u a g e _ V o o r w a a r d e n "   a v s t a n d a r d = " f a l s e "   i s p r o p e r t y = " f a l s e "   i s v a r i a b l e = " t r u e "   v i s i b l e = " t r u e "   b o l d = " f a l s e "   v a l u e = " O p   d e   l e v e r i n g e n   e n   d i e n s t e n   v a n   C o u n t u s   a c c o u n t a n t s   +   a d v i s e u r s   B . V .   z i j n   o n z e   a l g e m e n e   v o o r w a a r d e n   v a n   t o e p a s s i n g .   D e z e   z i j n   g e d e p o n e e r d   b i j   d e   K . v . K .   t e   Z w o l l e . "   t o w o r d = " f a l s e "   o n r o w = " 0 "   l i n e s = " 0 "   u c a s e = " f a l s e "   w o r d w r a p = " f a l s e "   e n a b l e d = " t r u e "   d a t a b a s e c u s t o m = " t r u e "   r e q u i r e d = " f a l s e "   s o r t o r d e r = " 0 " / >  
                 < c o n t r o l   i d = " _ a v _ l a n g u a g e _ V o o r w a a r d e n S u b v e n t i o n "   a v s t a n d a r d = " f a l s e "   i s p r o p e r t y = " f a l s e "   i s v a r i a b l e = " t r u e "   v i s i b l e = " t r u e "   b o l d = " f a l s e "   v a l u e = " O p   d e   l e v e r i n g e n   e n   d i e n s t e n   v a n   S u b v e n t i o n   B V   z i j n   o n z e   a l g e m e n e   v o o r w a a r d e n   v a n   t o e p a s s i n g .   D e z e   z i j n   g e d e p o n e e r d   b i j   d e   K . v . K .   o n d e r   n r .   0 5 0 2 4 4 8 . "   t o w o r d = " f a l s e "   o n r o w = " 0 "   l i n e s = " 0 "   u c a s e = " f a l s e "   w o r d w r a p = " f a l s e "   e n a b l e d = " t r u e "   d a t a b a s e c u s t o m = " t r u e "   r e q u i r e d = " f a l s e "   s o r t o r d e r = " 0 " / >  
                 < c o n t r o l   i d = " _ a v _ l a n g u a g e _ V o o r w a a r d e n D o l p h i n "   a v s t a n d a r d = " f a l s e "   i s p r o p e r t y = " f a l s e "   i s v a r i a b l e = " t r u e "   v i s i b l e = " t r u e "   b o l d = " f a l s e "   v a l u e = " O p   d e   l e v e r i n g e n   v a n   D o l p h i n   m a n a g e m e n t   c o n s u l t a n t s   z i j n   o n z e   a l g e m e n e   v o o r w a a r d e n   v a n   t o e p a s s i n g .   D e z e   z i j n   g e d e p o n e e r d   b i j   d e   K . v . K .   t e   Z w o l l e . "   t o w o r d = " f a l s e "   o n r o w = " 0 "   l i n e s = " 0 "   u c a s e = " f a l s e "   w o r d w r a p = " f a l s e "   e n a b l e d = " t r u e "   d a t a b a s e c u s t o m = " t r u e "   r e q u i r e d = " f a l s e "   s o r t o r d e r = " 0 " / >  
                 < c o n t r o l   i d = " _ a v _ l a n g u a g e _ D a t u m "   a v s t a n d a r d = " f a l s e "   i s p r o p e r t y = " f a l s e "   i s v a r i a b l e = " t r u e "   v i s i b l e = " t r u e "   b o l d = " f a l s e "   v a l u e = " D a t u m "   t o w o r d = " f a l s e "   o n r o w = " 0 "   l i n e s = " 0 "   u c a s e = " f a l s e "   w o r d w r a p = " f a l s e "   e n a b l e d = " t r u e "   d a t a b a s e c u s t o m = " t r u e "   r e q u i r e d = " f a l s e "   s o r t o r d e r = " 0 " / >  
                 < c o n t r o l   i d = " _ a v _ l a n g u a g e _ B i j l a g e n "   a v s t a n d a r d = " f a l s e "   i s p r o p e r t y = " f a l s e "   i s v a r i a b l e = " t r u e "   v i s i b l e = " t r u e "   b o l d = " f a l s e "   v a l u e = " B i j l a g e ( n ) "   t o w o r d = " f a l s e "   o n r o w = " 0 "   l i n e s = " 0 "   u c a s e = " f a l s e "   w o r d w r a p = " f a l s e "   e n a b l e d = " t r u e "   d a t a b a s e c u s t o m = " t r u e "   r e q u i r e d = " f a l s e "   s o r t o r d e r = " 0 " / >  
                 < c o n t r o l   i d = " _ a v _ l a n g u a g e _ O n s K e n m e r k "   a v s t a n d a r d = " f a l s e "   i s p r o p e r t y = " f a l s e "   i s v a r i a b l e = " t r u e "   v i s i b l e = " t r u e "   b o l d = " f a l s e "   v a l u e = " O n s   K e n m e r k "   t o w o r d = " f a l s e "   o n r o w = " 0 "   l i n e s = " 0 "   u c a s e = " f a l s e "   w o r d w r a p = " f a l s e "   e n a b l e d = " t r u e "   d a t a b a s e c u s t o m = " t r u e "   r e q u i r e d = " f a l s e "   s o r t o r d e r = " 0 " / >  
                 < c o n t r o l   i d = " _ a v _ l a n g u a g e _ O n d e r w e r p "   a v s t a n d a r d = " f a l s e "   i s p r o p e r t y = " f a l s e "   i s v a r i a b l e = " t r u e "   v i s i b l e = " t r u e "   b o l d = " f a l s e "   v a l u e = " O n d e r w e r p "   t o w o r d = " f a l s e "   o n r o w = " 0 "   l i n e s = " 0 "   u c a s e = " f a l s e "   w o r d w r a p = " f a l s e "   e n a b l e d = " t r u e "   d a t a b a s e c u s t o m = " t r u e "   r e q u i r e d = " f a l s e "   s o r t o r d e r = " 0 " / >  
                 < c o n t r o l   i d = " _ a v _ l a n g u a g e _ e m a i l "   a v s t a n d a r d = " f a l s e "   i s p r o p e r t y = " f a l s e "   i s v a r i a b l e = " t r u e "   v i s i b l e = " t r u e "   b o l d = " f a l s e "   v a l u e = " E - m a i l "   t o w o r d = " f a l s e "   o n r o w = " 0 "   l i n e s = " 0 "   u c a s e = " f a l s e "   w o r d w r a p = " f a l s e "   e n a b l e d = " t r u e "   d a t a b a s e c u s t o m = " t r u e "   r e q u i r e d = " f a l s e "   s o r t o r d e r = " 0 " / >  
                 < c o n t r o l   i d = " _ a v _ l a n g u a g e _ D o o r k i e s n r "   a v s t a n d a r d = " f a l s e "   i s p r o p e r t y = " f a l s e "   i s v a r i a b l e = " t r u e "   v i s i b l e = " t r u e "   b o l d = " f a l s e "   v a l u e = " D o o r k i e s n u m m e r "   t o w o r d = " f a l s e "   o n r o w = " 0 "   l i n e s = " 0 "   u c a s e = " f a l s e "   w o r d w r a p = " f a l s e "   e n a b l e d = " t r u e "   d a t a b a s e c u s t o m = " t r u e "   r e q u i r e d = " f a l s e "   s o r t o r d e r = " 0 " / >  
                 < c o n t r o l   i d = " _ a v _ l a n g u a g e _ P o s t b u s "   a v s t a n d a r d = " f a l s e "   i s p r o p e r t y = " f a l s e "   i s v a r i a b l e = " t r u e "   v i s i b l e = " t r u e "   b o l d = " f a l s e "   v a l u e = " P o s t b u s "   t o w o r d = " f a l s e "   o n r o w = " 0 "   l i n e s = " 0 "   u c a s e = " f a l s e "   w o r d w r a p = " f a l s e "   e n a b l e d = " t r u e "   d a t a b a s e c u s t o m = " t r u e "   r e q u i r e d = " f a l s e "   s o r t o r d e r = " 0 " / >  
                 < c o n t r o l   i d = " _ a v _ l a n g u a g e _ A t t e n t i e "   a v s t a n d a r d = " f a l s e "   i s p r o p e r t y = " f a l s e "   i s v a r i a b l e = " t r u e "   v i s i b l e = " t r u e "   b o l d = " f a l s e "   v a l u e = " t . a . v . "   t o w o r d = " f a l s e "   o n r o w = " 0 "   l i n e s = " 0 "   u c a s e = " f a l s e "   w o r d w r a p = " f a l s e "   e n a b l e d = " t r u e "   d a t a b a s e c u s t o m = " t r u e "   r e q u i r e d = " f a l s e "   s o r t o r d e r = " 0 " / >  
                 < c o n t r o l   i d = " _ a v _ l a n g u a g e _ A t t e n t i e _ M a n "   a v s t a n d a r d = " f a l s e "   i s p r o p e r t y = " f a l s e "   i s v a r i a b l e = " t r u e "   v i s i b l e = " t r u e "   b o l d = " f a l s e "   v a l u e = " d e   h e e r "   t o w o r d = " f a l s e "   o n r o w = " 0 "   l i n e s = " 0 "   u c a s e = " f a l s e "   w o r d w r a p = " f a l s e "   e n a b l e d = " t r u e "   d a t a b a s e c u s t o m = " t r u e "   r e q u i r e d = " f a l s e "   s o r t o r d e r = " 0 " / >  
                 < c o n t r o l   i d = " _ a v _ l a n g u a g e _ A t t e n t i e _ V r o u w "   a v s t a n d a r d = " f a l s e "   i s p r o p e r t y = " f a l s e "   i s v a r i a b l e = " t r u e "   v i s i b l e = " t r u e "   b o l d = " f a l s e "   v a l u e = " m e v r o u w "   t o w o r d = " f a l s e "   o n r o w = " 0 "   l i n e s = " 0 "   u c a s e = " f a l s e "   w o r d w r a p = " f a l s e "   e n a b l e d = " t r u e "   d a t a b a s e c u s t o m = " t r u e "   r e q u i r e d = " f a l s e "   s o r t o r d e r = " 0 " / >  
                 < c o n t r o l   i d = " _ a v _ l a n g u a g e _ B e t r e f t "   a v s t a n d a r d = " f a l s e "   i s p r o p e r t y = " f a l s e "   i s v a r i a b l e = " t r u e "   v i s i b l e = " t r u e "   b o l d = " f a l s e "   v a l u e = " B e t r e f t "   t o w o r d = " f a l s e "   o n r o w = " 0 "   l i n e s = " 0 "   u c a s e = " f a l s e "   w o r d w r a p = " f a l s e "   e n a b l e d = " t r u e "   d a t a b a s e c u s t o m = " t r u e "   r e q u i r e d = " f a l s e "   s o r t o r d e r = " 0 " / >  
                 < c o n t r o l   i d = " _ a v _ l a n g u a g e _ A a n h e f _ I n f o r m e e l "   a v s t a n d a r d = " f a l s e "   i s p r o p e r t y = " f a l s e "   i s v a r i a b l e = " t r u e "   v i s i b l e = " t r u e "   b o l d = " f a l s e "   v a l u e = " B e s t e "   t o w o r d = " f a l s e "   o n r o w = " 0 "   l i n e s = " 0 "   u c a s e = " f a l s e "   w o r d w r a p = " f a l s e "   e n a b l e d = " t r u e "   d a t a b a s e c u s t o m = " t r u e "   r e q u i r e d = " f a l s e "   s o r t o r d e r = " 0 " / >  
                 < c o n t r o l   i d = " _ a v _ l a n g u a g e _ A a n h e f _ I n f o r m e e l _ O n b e k e n d "   a v s t a n d a r d = " f a l s e "   i s p r o p e r t y = " f a l s e "   i s v a r i a b l e = " t r u e "   v i s i b l e = " t r u e "   b o l d = " f a l s e "   v a l u e = " h e e r ,   m e v r o u w "   t o w o r d = " f a l s e "   o n r o w = " 0 "   l i n e s = " 0 "   u c a s e = " f a l s e "   w o r d w r a p = " f a l s e "   e n a b l e d = " t r u e "   d a t a b a s e c u s t o m = " t r u e "   r e q u i r e d = " f a l s e "   s o r t o r d e r = " 0 " / >  
                 < c o n t r o l   i d = " _ a v _ l a n g u a g e _ A a n h e f _ I n f o r m e e l _ M a n "   a v s t a n d a r d = " f a l s e "   i s p r o p e r t y = " f a l s e "   i s v a r i a b l e = " t r u e "   v i s i b l e = " t r u e "   b o l d = " f a l s e "   v a l u e = " h e e r "   t o w o r d = " f a l s e "   o n r o w = " 0 "   l i n e s = " 0 "   u c a s e = " f a l s e "   w o r d w r a p = " f a l s e "   e n a b l e d = " t r u e "   d a t a b a s e c u s t o m = " t r u e "   r e q u i r e d = " f a l s e "   s o r t o r d e r = " 0 " / >  
                 < c o n t r o l   i d = " _ a v _ l a n g u a g e _ A a n h e f _ I n f o r m e e l _ V r o u w "   a v s t a n d a r d = " f a l s e "   i s p r o p e r t y = " f a l s e "   i s v a r i a b l e = " t r u e "   v i s i b l e = " t r u e "   b o l d = " f a l s e "   v a l u e = " m e v r o u w "   t o w o r d = " f a l s e "   o n r o w = " 0 "   l i n e s = " 0 "   u c a s e = " f a l s e "   w o r d w r a p = " f a l s e "   e n a b l e d = " t r u e "   d a t a b a s e c u s t o m = " t r u e "   r e q u i r e d = " f a l s e "   s o r t o r d e r = " 0 " / >  
                 < c o n t r o l   i d = " _ a v _ l a n g u a g e _ A a n h e f _ F o r m e e l _ M a n "   a v s t a n d a r d = " f a l s e "   i s p r o p e r t y = " f a l s e "   i s v a r i a b l e = " t r u e "   v i s i b l e = " t r u e "   b o l d = " f a l s e "   v a l u e = " G e a c h t e   h e e r "   t o w o r d = " f a l s e "   o n r o w = " 0 "   l i n e s = " 0 "   u c a s e = " f a l s e "   w o r d w r a p = " f a l s e "   e n a b l e d = " t r u e "   d a t a b a s e c u s t o m = " t r u e "   r e q u i r e d = " f a l s e "   s o r t o r d e r = " 0 " / >  
                 < c o n t r o l   i d = " _ a v _ l a n g u a g e _ A a n h e f _ F o r m e e l _ V r o u w "   a v s t a n d a r d = " f a l s e "   i s p r o p e r t y = " f a l s e "   i s v a r i a b l e = " t r u e "   v i s i b l e = " t r u e "   b o l d = " f a l s e "   v a l u e = " G e a c h t e   m e v r o u w "   t o w o r d = " f a l s e "   o n r o w = " 0 "   l i n e s = " 0 "   u c a s e = " f a l s e "   w o r d w r a p = " f a l s e "   e n a b l e d = " t r u e "   d a t a b a s e c u s t o m = " t r u e "   r e q u i r e d = " f a l s e "   s o r t o r d e r = " 0 " / >  
                 < c o n t r o l   i d = " _ a v _ l a n g u a g e _ A a n h e f _ F o r m e e l _ O n b e k e n d "   a v s t a n d a r d = " f a l s e "   i s p r o p e r t y = " f a l s e "   i s v a r i a b l e = " t r u e "   v i s i b l e = " t r u e "   b o l d = " f a l s e "   v a l u e = " G e a c h t e   h e e r ,   m e v r o u w "   t o w o r d = " f a l s e "   o n r o w = " 0 "   l i n e s = " 0 "   u c a s e = " f a l s e "   w o r d w r a p = " f a l s e "   e n a b l e d = " t r u e "   d a t a b a s e c u s t o m = " t r u e "   r e q u i r e d = " f a l s e "   s o r t o r d e r = " 0 " / >  
                 < c o n t r o l   i d = " _ a v _ l a n g u a g e _ A f s l u i t i n g _ F o r m e e l "   a v s t a n d a r d = " f a l s e "   i s p r o p e r t y = " f a l s e "   i s v a r i a b l e = " t r u e "   v i s i b l e = " t r u e "   b o l d = " f a l s e "   v a l u e = " H o o g a c h t e n d "   t o w o r d = " f a l s e "   o n r o w = " 0 "   l i n e s = " 0 "   u c a s e = " f a l s e "   w o r d w r a p = " f a l s e "   e n a b l e d = " t r u e "   d a t a b a s e c u s t o m = " t r u e "   r e q u i r e d = " f a l s e "   s o r t o r d e r = " 0 " / >  
                 < c o n t r o l   i d = " _ a v _ l a n g u a g e _ A f s l u i t i n g _ I n f o r m e e l "   a v s t a n d a r d = " f a l s e "   i s p r o p e r t y = " f a l s e "   i s v a r i a b l e = " t r u e "   v i s i b l e = " t r u e "   b o l d = " f a l s e "   v a l u e = " M e t   v r i e n d e l i j k e   g r o e t "   t o w o r d = " f a l s e "   o n r o w = " 0 "   l i n e s = " 0 "   u c a s e = " f a l s e "   w o r d w r a p = " f a l s e "   e n a b l e d = " t r u e "   d a t a b a s e c u s t o m = " t r u e "   r e q u i r e d = " f a l s e "   s o r t o r d e r = " 0 " / >  
                 < c o n t r o l   i d = " _ a v _ l a n g u a g e _ W e b s i t e "   a v s t a n d a r d = " f a l s e "   i s p r o p e r t y = " f a l s e "   i s v a r i a b l e = " t r u e "   v i s i b l e = " t r u e "   b o l d = " f a l s e "   v a l u e = " W e b s i t e "   t o w o r d = " f a l s e "   o n r o w = " 0 "   l i n e s = " 0 "   u c a s e = " f a l s e "   w o r d w r a p = " f a l s e "   e n a b l e d = " t r u e "   d a t a b a s e c u s t o m = " t r u e "   r e q u i r e d = " f a l s e "   s o r t o r d e r = " 0 " / >  
                 < c o n t r o l   i d = " _ a v _ l a n g u a g e _ B e c o n n r "   a v s t a n d a r d = " f a l s e "   i s p r o p e r t y = " f a l s e "   i s v a r i a b l e = " t r u e "   v i s i b l e = " t r u e "   b o l d = " f a l s e "   v a l u e = " B e c o n n r . "   t o w o r d = " f a l s e "   o n r o w = " 0 "   l i n e s = " 0 "   u c a s e = " f a l s e "   w o r d w r a p = " f a l s e "   e n a b l e d = " t r u e "   d a t a b a s e c u s t o m = " t r u e "   r e q u i r e d = " f a l s e "   s o r t o r d e r = " 0 " / >  
                 < c o n t r o l   i d = " _ a v _ l a n g u a g e _ V e s t i g i n g "   a v s t a n d a r d = " f a l s e "   i s p r o p e r t y = " f a l s e "   i s v a r i a b l e = " t r u e "   v i s i b l e = " t r u e "   b o l d = " f a l s e "   v a l u e = " V e s t i g i n g e n "   t o w o r d = " f a l s e "   o n r o w = " 0 "   l i n e s = " 0 "   u c a s e = " f a l s e "   w o r d w r a p = " f a l s e "   e n a b l e d = " t r u e "   d a t a b a s e c u s t o m = " t r u e "   r e q u i r e d = " f a l s e "   s o r t o r d e r = " 0 " / >  
                 < c o n t r o l   i d = " _ a v _ l a n g u a g e _ C o n t a c t p e r s o o n "   a v s t a n d a r d = " f a l s e "   i s p r o p e r t y = " f a l s e "   i s v a r i a b l e = " t r u e "   v i s i b l e = " t r u e "   b o l d = " f a l s e "   v a l u e = " C o n t a c t p e r s o o n "   t o w o r d = " f a l s e "   o n r o w = " 0 "   l i n e s = " 0 "   u c a s e = " f a l s e "   w o r d w r a p = " f a l s e "   e n a b l e d = " t r u e "   d a t a b a s e c u s t o m = " t r u e "   r e q u i r e d = " f a l s e "   s o r t o r d e r = " 0 " / >  
                 < c o n t r o l   i d = " _ a v _ l a n g u a g e _ A a n "   a v s t a n d a r d = " f a l s e "   i s p r o p e r t y = " f a l s e "   i s v a r i a b l e = " t r u e "   v i s i b l e = " t r u e "   b o l d = " f a l s e "   v a l u e = " A a n "   t o w o r d = " f a l s e "   o n r o w = " 0 "   l i n e s = " 0 "   u c a s e = " f a l s e "   w o r d w r a p = " f a l s e "   e n a b l e d = " t r u e "   d a t a b a s e c u s t o m = " t r u e "   r e q u i r e d = " f a l s e "   s o r t o r d e r = " 0 " / >  
                 < c o n t r o l   i d = " _ a v _ l a n g u a g e _ A f z e n d e r "   a v s t a n d a r d = " f a l s e "   i s p r o p e r t y = " f a l s e "   i s v a r i a b l e = " t r u e "   v i s i b l e = " t r u e "   b o l d = " f a l s e "   v a l u e = " V a n "   t o w o r d = " f a l s e "   o n r o w = " 0 "   l i n e s = " 0 "   u c a s e = " f a l s e "   w o r d w r a p = " f a l s e "   e n a b l e d = " t r u e "   d a t a b a s e c u s t o m = " t r u e "   r e q u i r e d = " f a l s e "   s o r t o r d e r = " 0 " / >  
                 < c o n t r o l   i d = " _ a v _ l a n g u a g e _ G e m a a k t D o o r "   a v s t a n d a r d = " f a l s e "   i s p r o p e r t y = " f a l s e "   i s v a r i a b l e = " t r u e "   v i s i b l e = " t r u e "   b o l d = " f a l s e "   v a l u e = " G e m a a k t   d o o r "   t o w o r d = " f a l s e "   o n r o w = " 0 "   l i n e s = " 0 "   u c a s e = " f a l s e "   w o r d w r a p = " f a l s e "   e n a b l e d = " t r u e "   d a t a b a s e c u s t o m = " t r u e "   r e q u i r e d = " f a l s e "   s o r t o r d e r = " 0 " / >  
                 < c o n t r o l   i d = " _ a v _ l a n g u a g e _ G e s p r o k e n "   a v s t a n d a r d = " f a l s e "   i s p r o p e r t y = " f a l s e "   i s v a r i a b l e = " t r u e "   v i s i b l e = " t r u e "   b o l d = " f a l s e "   v a l u e = " G e s p r o k e n "   t o w o r d = " f a l s e "   o n r o w = " 0 "   l i n e s = " 0 "   u c a s e = " f a l s e "   w o r d w r a p = " f a l s e "   e n a b l e d = " t r u e "   d a t a b a s e c u s t o m = " t r u e "   r e q u i r e d = " f a l s e "   s o r t o r d e r = " 0 " / >  
                 < c o n t r o l   i d = " _ a v _ l a n g u a g e _ T e l e f o o n "   a v s t a n d a r d = " f a l s e "   i s p r o p e r t y = " f a l s e "   i s v a r i a b l e = " t r u e "   v i s i b l e = " t r u e "   b o l d = " f a l s e "   v a l u e = " T e l e f o o n "   t o w o r d = " f a l s e "   o n r o w = " 0 "   l i n e s = " 0 "   u c a s e = " f a l s e "   w o r d w r a p = " f a l s e "   e n a b l e d = " t r u e "   d a t a b a s e c u s t o m = " t r u e "   r e q u i r e d = " f a l s e "   s o r t o r d e r = " 0 " / >  
                 < c o n t r o l   i d = " _ a v _ l a n g u a g e _ F a x "   a v s t a n d a r d = " f a l s e "   i s p r o p e r t y = " f a l s e "   i s v a r i a b l e = " t r u e "   v i s i b l e = " t r u e "   b o l d = " f a l s e "   v a l u e = " F a x "   t o w o r d = " f a l s e "   o n r o w = " 0 "   l i n e s = " 0 "   u c a s e = " f a l s e "   w o r d w r a p = " f a l s e "   e n a b l e d = " t r u e "   d a t a b a s e c u s t o m = " t r u e "   r e q u i r e d = " f a l s e "   s o r t o r d e r = " 0 " / >  
                 < c o n t r o l   i d = " _ a v _ l a n g u a g e _ V o o r b l a d "   a v s t a n d a r d = " f a l s e "   i s p r o p e r t y = " f a l s e "   i s v a r i a b l e = " t r u e "   v i s i b l e = " t r u e "   b o l d = " f a l s e "   v a l u e = " ( i n c l u s i e f   v o o r b l a d ) "   t o w o r d = " f a l s e "   o n r o w = " 0 "   l i n e s = " 0 "   u c a s e = " f a l s e "   w o r d w r a p = " f a l s e "   e n a b l e d = " t r u e "   d a t a b a s e c u s t o m = " t r u e "   r e q u i r e d = " f a l s e "   s o r t o r d e r = " 0 " / >  
                 < c o n t r o l   i d = " _ a v _ l a n g u a g e _ B l a d "   a v s t a n d a r d = " f a l s e "   i s p r o p e r t y = " f a l s e "   i s v a r i a b l e = " t r u e "   v i s i b l e = " t r u e "   b o l d = " f a l s e "   v a l u e = " B l a d "   t o w o r d = " f a l s e "   o n r o w = " 0 "   l i n e s = " 0 "   u c a s e = " f a l s e "   w o r d w r a p = " f a l s e "   e n a b l e d = " t r u e "   d a t a b a s e c u s t o m = " t r u e "   r e q u i r e d = " f a l s e "   s o r t o r d e r = " 0 " / >  
                 < c o n t r o l   i d = " _ a v _ l a n g u a g e _ v a n "   a v s t a n d a r d = " f a l s e "   i s p r o p e r t y = " f a l s e "   i s v a r i a b l e = " t r u e "   v i s i b l e = " t r u e "   b o l d = " f a l s e "   v a l u e = " v a n "   t o w o r d = " f a l s e "   o n r o w = " 0 "   l i n e s = " 0 "   u c a s e = " f a l s e "   w o r d w r a p = " f a l s e "   e n a b l e d = " t r u e "   d a t a b a s e c u s t o m = " t r u e "   r e q u i r e d = " f a l s e "   s o r t o r d e r = " 0 " / >  
                 < c o n t r o l   i d = " _ a v _ l a n g u a g e _ I n c D P "   a v s t a n d a r d = " f a l s e "   i s p r o p e r t y = " f a l s e "   i s v a r i a b l e = " t r u e "   v i s i b l e = " t r u e "   b o l d = " f a l s e "   v a l u e = " I n c l u s i e f   d e z e   p a g i n a "   t o w o r d = " f a l s e "   o n r o w = " 0 "   l i n e s = " 0 "   u c a s e = " f a l s e "   w o r d w r a p = " f a l s e "   e n a b l e d = " t r u e "   d a t a b a s e c u s t o m = " t r u e "   r e q u i r e d = " f a l s e "   s o r t o r d e r = " 0 " / >  
                 < c o n t r o l   i d = " _ a v _ l a n g u a g e _ B e d r i j f "   a v s t a n d a r d = " f a l s e "   i s p r o p e r t y = " f a l s e "   i s v a r i a b l e = " t r u e "   v i s i b l e = " t r u e "   b o l d = " f a l s e "   v a l u e = " B e d r i j f "   t o w o r d = " f a l s e "   o n r o w = " 0 "   l i n e s = " 0 "   u c a s e = " f a l s e "   w o r d w r a p = " f a l s e "   e n a b l e d = " t r u e "   d a t a b a s e c u s t o m = " t r u e "   r e q u i r e d = " f a l s e "   s o r t o r d e r = " 0 " / >  
                 < c o n t r o l   i d = " _ a v _ l a n g u a g e _ A f d e l i n g "   a v s t a n d a r d = " f a l s e "   i s p r o p e r t y = " f a l s e "   i s v a r i a b l e = " t r u e "   v i s i b l e = " t r u e "   b o l d = " f a l s e "   v a l u e = " A f d e l i n g "   t o w o r d = " f a l s e "   o n r o w = " 0 "   l i n e s = " 0 "   u c a s e = " f a l s e "   w o r d w r a p = " f a l s e "   e n a b l e d = " t r u e "   d a t a b a s e c u s t o m = " t r u e "   r e q u i r e d = " f a l s e "   s o r t o r d e r = " 0 " / >  
                 < c o n t r o l   i d = " _ a v _ l a n g u a g e _ P a g i n a s "   a v s t a n d a r d = " f a l s e "   i s p r o p e r t y = " f a l s e "   i s v a r i a b l e = " t r u e "   v i s i b l e = " t r u e "   b o l d = " f a l s e "   v a l u e = " A a n t a l   P a g i n a ' s "   t o w o r d = " f a l s e "   o n r o w = " 0 "   l i n e s = " 0 "   u c a s e = " f a l s e "   w o r d w r a p = " f a l s e "   e n a b l e d = " t r u e "   d a t a b a s e c u s t o m = " t r u e "   r e q u i r e d = " f a l s e "   s o r t o r d e r = " 0 " / >  
                 < c o n t r o l   i d = " _ a v _ l a n g u a g e _ P a g i n a "   a v s t a n d a r d = " f a l s e "   i s p r o p e r t y = " f a l s e "   i s v a r i a b l e = " t r u e "   v i s i b l e = " t r u e "   b o l d = " f a l s e "   v a l u e = " P a g i n a "   t o w o r d = " f a l s e "   o n r o w = " 0 "   l i n e s = " 0 "   u c a s e = " f a l s e "   w o r d w r a p = " f a l s e "   e n a b l e d = " t r u e "   d a t a b a s e c u s t o m = " t r u e "   r e q u i r e d = " f a l s e "   s o r t o r d e r = " 0 " / >  
                 < c o n t r o l   i d = " _ a v _ l a n g u a g e _ P r o j e c t "   a v s t a n d a r d = " f a l s e "   i s p r o p e r t y = " f a l s e "   i s v a r i a b l e = " t r u e "   v i s i b l e = " t r u e "   b o l d = " f a l s e "   v a l u e = " P r o j e c t "   t o w o r d = " f a l s e "   o n r o w = " 0 "   l i n e s = " 0 "   u c a s e = " f a l s e "   w o r d w r a p = " f a l s e "   e n a b l e d = " t r u e "   d a t a b a s e c u s t o m = " t r u e "   r e q u i r e d = " f a l s e "   s o r t o r d e r = " 0 " / >  
                 < c o n t r o l   i d = " _ a v _ l a n g u a g e _ A u t e u r "   a v s t a n d a r d = " f a l s e "   i s p r o p e r t y = " f a l s e "   i s v a r i a b l e = " t r u e "   v i s i b l e = " t r u e "   b o l d = " f a l s e "   v a l u e = " A u t e u r "   t o w o r d = " f a l s e "   o n r o w = " 0 "   l i n e s = " 0 "   u c a s e = " f a l s e "   w o r d w r a p = " f a l s e "   e n a b l e d = " t r u e "   d a t a b a s e c u s t o m = " t r u e "   r e q u i r e d = " f a l s e "   s o r t o r d e r = " 0 " / >  
                 < c o n t r o l   i d = " _ a v _ l a n g u a g e _ V e r s i e "   a v s t a n d a r d = " f a l s e "   i s p r o p e r t y = " f a l s e "   i s v a r i a b l e = " t r u e "   v i s i b l e = " t r u e "   b o l d = " f a l s e "   v a l u e = " V e r s i e "   t o w o r d = " f a l s e "   o n r o w = " 0 "   l i n e s = " 0 "   u c a s e = " f a l s e "   w o r d w r a p = " f a l s e "   e n a b l e d = " t r u e "   d a t a b a s e c u s t o m = " t r u e "   r e q u i r e d = " f a l s e "   s o r t o r d e r = " 0 " / >  
                 < c o n t r o l   i d = " _ a v _ l a n g u a g e _ C C "   a v s t a n d a r d = " f a l s e "   i s p r o p e r t y = " f a l s e "   i s v a r i a b l e = " t r u e "   v i s i b l e = " t r u e "   b o l d = " f a l s e "   v a l u e = " C C "   t o w o r d = " f a l s e "   o n r o w = " 0 "   l i n e s = " 0 "   u c a s e = " f a l s e "   w o r d w r a p = " f a l s e "   e n a b l e d = " t r u e "   d a t a b a s e c u s t o m = " t r u e "   r e q u i r e d = " f a l s e "   s o r t o r d e r = " 0 " / >  
                 < c o n t r o l   i d = " _ a v _ l a n g u a g e _ C u r r e n c y T o t a l "   a v s t a n d a r d = " f a l s e "   i s p r o p e r t y = " f a l s e "   i s v a r i a b l e = " t r u e "   v i s i b l e = " t r u e "   b o l d = " f a l s e "   v a l u e = " T o t a a l "   t o w o r d = " f a l s e "   o n r o w = " 0 "   l i n e s = " 0 "   u c a s e = " f a l s e "   w o r d w r a p = " f a l s e "   e n a b l e d = " t r u e "   d a t a b a s e c u s t o m = " t r u e "   r e q u i r e d = " f a l s e "   s o r t o r d e r = " 0 " / >  
                 < c o n t r o l   i d = " _ a v _ l a n g u a g e _ R e l a t i e "   a v s t a n d a r d = " f a l s e "   i s p r o p e r t y = " f a l s e "   i s v a r i a b l e = " t r u e "   v i s i b l e = " t r u e "   b o l d = " f a l s e "   v a l u e = " R e l a t i e "   t o w o r d = " f a l s e "   o n r o w = " 0 "   l i n e s = " 0 "   u c a s e = " f a l s e "   w o r d w r a p = " f a l s e "   e n a b l e d = " t r u e "   d a t a b a s e c u s t o m = " t r u e "   r e q u i r e d = " f a l s e "   s o r t o r d e r = " 0 " / >  
                 < c o n t r o l   i d = " _ a v _ l a n g u a g e _ I n h o u d s o p g a v e "   a v s t a n d a r d = " f a l s e "   i s p r o p e r t y = " f a l s e "   i s v a r i a b l e = " t r u e "   v i s i b l e = " t r u e "   b o l d = " f a l s e "   v a l u e = " I n h o u d s o p g a v e "   t o w o r d = " f a l s e "   o n r o w = " 0 "   l i n e s = " 0 "   u c a s e = " f a l s e "   w o r d w r a p = " f a l s e "   e n a b l e d = " t r u e "   d a t a b a s e c u s t o m = " t r u e "   r e q u i r e d = " f a l s e "   s o r t o r d e r = " 0 " / >  
                 < c o n t r o l   i d = " _ a v _ l a n g u a g e _ I n l e i d i n g "   a v s t a n d a r d = " f a l s e "   i s p r o p e r t y = " f a l s e "   i s v a r i a b l e = " t r u e "   v i s i b l e = " t r u e "   b o l d = " f a l s e "   v a l u e = " I n l e i d i n g "   t o w o r d = " f a l s e "   o n r o w = " 0 "   l i n e s = " 0 "   u c a s e = " f a l s e "   w o r d w r a p = " f a l s e "   e n a b l e d = " t r u e "   d a t a b a s e c u s t o m = " t r u e "   r e q u i r e d = " f a l s e "   s o r t o r d e r = " 0 " / >  
                 < c o n t r o l   i d = " _ a v _ l a n g u a g e _ D i s c l a i m e r "   a v s t a n d a r d = " f a l s e "   i s p r o p e r t y = " f a l s e "   i s v a r i a b l e = " t r u e "   v i s i b l e = " t r u e "   b o l d = " f a l s e "   v a l u e = " T h i s   d o c u m e n t   i s   p r o t e c t e d   b y   c o p y r i g h t   a n d   t r a d e   s e c r e t   l a w s .   I t   m a y   n o t   b e   r e p r o d u c e d ,   d i s t r i b u t e d   o r   a l t e r e d   i n   a n y   f a s h i o n   b y   a n y   e n t i t y   w i t h o u t   t h e   e x p r e s s   w r i t t e n   c o n s e n t   o f   t h e   a u t h o r   a n d   A v e n s u s   B . V . ,   t h e   b u s i n e s s   m a n a g e m e n t   o w n e r   o f   t h e   m a t e r i a l . "   t o w o r d = " f a l s e "   o n r o w = " 0 "   l i n e s = " 0 "   u c a s e = " f a l s e "   w o r d w r a p = " f a l s e "   e n a b l e d = " t r u e "   d a t a b a s e c u s t o m = " t r u e "   r e q u i r e d = " f a l s e "   s o r t o r d e r = " 0 " / >  
                 < c o n t r o l   i d = " _ a v _ l a n g u a g e _ C o p y r i g h t "   a v s t a n d a r d = " f a l s e "   i s p r o p e r t y = " f a l s e "   i s v a r i a b l e = " t r u e "   v i s i b l e = " t r u e "   b o l d = " f a l s e "   v a l u e = " A l l   r i g h t s   r e s e r v e d . "   t o w o r d = " f a l s e "   o n r o w = " 0 "   l i n e s = " 0 "   u c a s e = " f a l s e "   w o r d w r a p = " f a l s e "   e n a b l e d = " t r u e "   d a t a b a s e c u s t o m = " t r u e "   r e q u i r e d = " f a l s e "   s o r t o r d e r = " 0 " / >  
                 < c o n t r o l   i d = " _ a v _ l a n g u a g e _ L S "   a v s t a n d a r d = " f a l s e "   i s p r o p e r t y = " f a l s e "   i s v a r i a b l e = " t r u e "   v i s i b l e = " t r u e "   b o l d = " f a l s e "   v a l u e = " L . S . "   t o w o r d = " f a l s e "   o n r o w = " 0 "   l i n e s = " 0 "   u c a s e = " f a l s e "   w o r d w r a p = " f a l s e "   e n a b l e d = " t r u e "   d a t a b a s e c u s t o m = " t r u e "   r e q u i r e d = " f a l s e "   s o r t o r d e r = " 0 " / >  
                 < c o n t r o l   i d = " _ a v _ l a n g u a g e _ R e t o u r a d r e s "   a v s t a n d a r d = " f a l s e "   i s p r o p e r t y = " f a l s e "   i s v a r i a b l e = " t r u e "   v i s i b l e = " t r u e "   b o l d = " f a l s e "   v a l u e = " R e t o u r a d r e s : "   t o w o r d = " f a l s e "   o n r o w = " 0 "   l i n e s = " 0 "   u c a s e = " f a l s e "   w o r d w r a p = " f a l s e "   e n a b l e d = " t r u e "   d a t a b a s e c u s t o m = " t r u e "   r e q u i r e d = " f a l s e "   s o r t o r d e r = " 0 " / >  
                 < c o n t r o l   i d = " _ a v _ l a n g u a g e _ F a x d i s c l a i m e r "   a v s t a n d a r d = " f a l s e "   i s p r o p e r t y = " f a l s e "   i s v a r i a b l e = " t r u e "   v i s i b l e = " t r u e "   b o l d = " f a l s e "   v a l u e = " 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t o w o r d = " f a l s e "   o n r o w = " 0 "   l i n e s = " 0 "   u c a s e = " f a l s e "   w o r d w r a p = " f a l s e "   e n a b l e d = " t r u e "   d a t a b a s e c u s t o m = " t r u e "   r e q u i r e d = " f a l s e "   s o r t o r d e r = " 0 " / >  
                 < c o n t r o l   i d = " _ a v _ l a n g u a g e _ F a x O n v o l l e d i g "   a v s t a n d a r d = " f a l s e "   i s p r o p e r t y = " f a l s e "   i s v a r i a b l e = " t r u e "   v i s i b l e = " t r u e "   b o l d = " f a l s e "   v a l u e = " B i j   e e n   o n v o l l e d i g e   o f   o n d u i d e l i j k e   o n t v a n g s t   g e l i e v e   z o   s p o e d i g   m o g e l i j k   t e   r e a g e r e n "   t o w o r d = " f a l s e "   o n r o w = " 0 "   l i n e s = " 0 "   u c a s e = " f a l s e "   w o r d w r a p = " f a l s e "   e n a b l e d = " t r u e "   d a t a b a s e c u s t o m = " t r u e "   r e q u i r e d = " f a l s e "   s o r t o r d e r = " 0 " / >  
                 < c o n t r o l   i d = " _ a v _ l a n g u a g e _ F a x K o p "   a v s t a n d a r d = " f a l s e "   i s p r o p e r t y = " f a l s e "   i s v a r i a b l e = " t r u e "   v i s i b l e = " t r u e "   b o l d = " f a l s e "   v a l u e = " F a x "   t o w o r d = " f a l s e "   o n r o w = " 0 "   l i n e s = " 0 "   u c a s e = " f a l s e "   w o r d w r a p = " f a l s e "   e n a b l e d = " t r u e "   d a t a b a s e c u s t o m = " t r u e "   r e q u i r e d = " f a l s e "   s o r t o r d e r = " 0 " / >  
                 < c o n t r o l   i d = " _ a v _ l a n g u a g e _ C l i e n t "   a v s t a n d a r d = " f a l s e "   i s p r o p e r t y = " f a l s e "   i s v a r i a b l e = " t r u e "   v i s i b l e = " t r u e "   b o l d = " f a l s e "   v a l u e = " C l i � n t "   t o w o r d = " f a l s e "   o n r o w = " 0 "   l i n e s = " 0 "   u c a s e = " f a l s e "   w o r d w r a p = " f a l s e "   e n a b l e d = " t r u e "   d a t a b a s e c u s t o m = " t r u e "   r e q u i r e d = " f a l s e "   s o r t o r d e r = " 0 " / >  
                 < c o n t r o l   i d = " _ a v _ l a n g u a g e _ A t t e n t i e _ d e r d e "   a v s t a n d a r d = " f a l s e "   i s p r o p e r t y = " f a l s e "   i s v a r i a b l e = " t r u e "   v i s i b l e = " t r u e "   b o l d = " f a l s e "   v a l u e = " t . n . v . "   t o w o r d = " f a l s e "   o n r o w = " 0 "   l i n e s = " 0 "   u c a s e = " f a l s e "   w o r d w r a p = " f a l s e "   e n a b l e d = " t r u e "   d a t a b a s e c u s t o m = " t r u e "   r e q u i r e d = " f a l s e "   s o r t o r d e r = " 0 " / >  
                 < c o n t r o l   i d = " _ a v _ l a n g u a g e _ L o c a t i e "   a v s t a n d a r d = " f a l s e "   i s p r o p e r t y = " f a l s e "   i s v a r i a b l e = " t r u e "   v i s i b l e = " t r u e "   b o l d = " f a l s e "   v a l u e = " L o c a t i e "   t o w o r d = " f a l s e "   o n r o w = " 0 "   l i n e s = " 0 "   u c a s e = " f a l s e "   w o r d w r a p = " f a l s e "   e n a b l e d = " t r u e "   d a t a b a s e c u s t o m = " t r u e "   r e q u i r e d = " f a l s e "   s o r t o r d e r = " 0 " / >  
                 < c o n t r o l   i d = " _ a v _ l a n g u a g e _ A a n w e z i g "   a v s t a n d a r d = " f a l s e "   i s p r o p e r t y = " f a l s e "   i s v a r i a b l e = " t r u e "   v i s i b l e = " t r u e "   b o l d = " f a l s e "   v a l u e = " A a n w e z i g "   t o w o r d = " f a l s e "   o n r o w = " 0 "   l i n e s = " 0 "   u c a s e = " f a l s e "   w o r d w r a p = " f a l s e "   e n a b l e d = " t r u e "   d a t a b a s e c u s t o m = " t r u e "   r e q u i r e d = " f a l s e "   s o r t o r d e r = " 0 " / >  
                 < c o n t r o l   i d = " _ a v _ l a n g u a g e _ B T W N u m m e r "   a v s t a n d a r d = " f a l s e "   i s p r o p e r t y = " f a l s e "   i s v a r i a b l e = " t r u e "   v i s i b l e = " t r u e "   b o l d = " f a l s e "   v a l u e = " B T W   n r . "   t o w o r d = " f a l s e "   o n r o w = " 0 "   l i n e s = " 0 "   u c a s e = " f a l s e "   w o r d w r a p = " f a l s e "   e n a b l e d = " t r u e "   d a t a b a s e c u s t o m = " t r u e "   r e q u i r e d = " f a l s e "   s o r t o r d e r = " 0 " / >  
                 < c o n t r o l   i d = " _ a v _ l a n g u a g e _ B a n k N u m m e r "   a v s t a n d a r d = " f a l s e "   i s p r o p e r t y = " f a l s e "   i s v a r i a b l e = " t r u e "   v i s i b l e = " t r u e "   b o l d = " f a l s e "   v a l u e = " B a n k r e k . "   t o w o r d = " f a l s e "   o n r o w = " 0 "   l i n e s = " 0 "   u c a s e = " f a l s e "   w o r d w r a p = " f a l s e "   e n a b l e d = " t r u e "   d a t a b a s e c u s t o m = " t r u e "   r e q u i r e d = " f a l s e "   s o r t o r d e r = " 0 " / >  
                 < c o n t r o l   i d = " _ a v _ l a n g u a g e _ D o s s i e r "   a v s t a n d a r d = " f a l s e "   i s p r o p e r t y = " f a l s e "   i s v a r i a b l e = " t r u e "   v i s i b l e = " t r u e "   b o l d = " f a l s e "   v a l u e = " D o s s i e r "   t o w o r d = " f a l s e "   o n r o w = " 0 "   l i n e s = " 0 "   u c a s e = " f a l s e "   w o r d w r a p = " f a l s e "   e n a b l e d = " t r u e "   d a t a b a s e c u s t o m = " t r u e "   r e q u i r e d = " f a l s e "   s o r t o r d e r = " 0 " / >  
                 < c o n t r o l   i d = " _ a v _ l a n g u a g e _ U w K e n m e r k "   a v s t a n d a r d = " f a l s e "   i s p r o p e r t y = " f a l s e "   i s v a r i a b l e = " t r u e "   v i s i b l e = " t r u e "   b o l d = " f a l s e "   v a l u e = " U w   k e n m e r k   : "   t o w o r d = " f a l s e "   o n r o w = " 0 "   l i n e s = " 0 "   u c a s e = " f a l s e "   w o r d w r a p = " f a l s e "   e n a b l e d = " t r u e "   d a t a b a s e c u s t o m = " t r u e "   r e q u i r e d = " f a l s e "   s o r t o r d e r = " 0 " / >  
             < / p a g e >  
         < / w i z a r d >  
     < / v e r s i o n >  
 < / a v e n s t y l e > 
</file>

<file path=customXml/itemProps1.xml><?xml version="1.0" encoding="utf-8"?>
<ds:datastoreItem xmlns:ds="http://schemas.openxmlformats.org/officeDocument/2006/customXml" ds:itemID="{1D9778D6-D026-4DBF-B0D2-4BC7B34A540D}">
  <ds:schemaRefs>
    <ds:schemaRef ds:uri="http://schemas.microsoft.com/sharepoint/v3/contenttype/forms"/>
  </ds:schemaRefs>
</ds:datastoreItem>
</file>

<file path=customXml/itemProps2.xml><?xml version="1.0" encoding="utf-8"?>
<ds:datastoreItem xmlns:ds="http://schemas.openxmlformats.org/officeDocument/2006/customXml" ds:itemID="{2195573D-86EA-4348-944E-73FF7CABF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3972e-36c0-46c0-9f95-97316f5e15a8"/>
    <ds:schemaRef ds:uri="8c911e8a-d57b-42f3-8037-65e7a2f85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BF8762-5B72-454E-B5A4-775AB15B53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7FA3A0-469B-43E7-AF98-7D292253669B}">
  <ds:schemaRefs>
    <ds:schemaRef ds:uri="http://www.w3.org/2001/XMLSchema"/>
    <ds:schemaRef ds:uri="http://tempuri.org/AvenstyleWizard.xs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92</Words>
  <Characters>1059</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Socialmediabeding</vt:lpstr>
    </vt:vector>
  </TitlesOfParts>
  <Company/>
  <LinksUpToDate>false</LinksUpToDate>
  <CharactersWithSpaces>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mediabeding</dc:title>
  <dc:creator>Matti Nijboer</dc:creator>
  <cp:lastModifiedBy>De Raadgevers</cp:lastModifiedBy>
  <cp:revision>6</cp:revision>
  <cp:lastPrinted>2014-09-04T11:25:00Z</cp:lastPrinted>
  <dcterms:created xsi:type="dcterms:W3CDTF">2021-01-11T12:56:00Z</dcterms:created>
  <dcterms:modified xsi:type="dcterms:W3CDTF">2021-01-2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venStyleVersion">
    <vt:lpwstr>5.0.0</vt:lpwstr>
  </property>
  <property fmtid="{D5CDD505-2E9C-101B-9397-08002B2CF9AE}" pid="3" name="Type">
    <vt:lpwstr>Brochure</vt:lpwstr>
  </property>
  <property fmtid="{D5CDD505-2E9C-101B-9397-08002B2CF9AE}" pid="4" name="ContentTypeId">
    <vt:lpwstr>0x0101005C5858E9D07AA040AE6BD3E25EFCFCC5</vt:lpwstr>
  </property>
</Properties>
</file>